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"/>
        <w:gridCol w:w="51"/>
        <w:gridCol w:w="9626"/>
      </w:tblGrid>
      <w:tr w:rsidR="00C65444" w:rsidRPr="00ED4083" w14:paraId="229C4E6C" w14:textId="77777777" w:rsidTr="00ED4083">
        <w:tc>
          <w:tcPr>
            <w:tcW w:w="10070" w:type="dxa"/>
            <w:gridSpan w:val="3"/>
          </w:tcPr>
          <w:p w14:paraId="229C4E6B" w14:textId="7C177872" w:rsidR="00C65444" w:rsidRPr="00ED4083" w:rsidRDefault="00ED01A6" w:rsidP="00BA2FDD">
            <w:pPr>
              <w:pStyle w:val="ChecklistBasis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>The purpose of this worksheet is to document the Annual Review of the HRPP program.  A copy of this completed worksheet or equivalent will be provided annually to the Institutional Official or designee by Ma</w:t>
            </w:r>
            <w:r w:rsidR="000F40CE">
              <w:rPr>
                <w:rFonts w:ascii="Arial" w:hAnsi="Arial" w:cs="Arial"/>
                <w:sz w:val="22"/>
                <w:szCs w:val="22"/>
              </w:rPr>
              <w:t>y</w:t>
            </w:r>
            <w:r w:rsidRPr="00ED4083">
              <w:rPr>
                <w:rFonts w:ascii="Arial" w:hAnsi="Arial" w:cs="Arial"/>
                <w:sz w:val="22"/>
                <w:szCs w:val="22"/>
              </w:rPr>
              <w:t xml:space="preserve"> 31 o</w:t>
            </w:r>
            <w:r w:rsidR="00FE3E66">
              <w:rPr>
                <w:rFonts w:ascii="Arial" w:hAnsi="Arial" w:cs="Arial"/>
                <w:sz w:val="22"/>
                <w:szCs w:val="22"/>
              </w:rPr>
              <w:t>f</w:t>
            </w:r>
            <w:r w:rsidRPr="00ED4083">
              <w:rPr>
                <w:rFonts w:ascii="Arial" w:hAnsi="Arial" w:cs="Arial"/>
                <w:sz w:val="22"/>
                <w:szCs w:val="22"/>
              </w:rPr>
              <w:t xml:space="preserve"> each year.  </w:t>
            </w:r>
          </w:p>
        </w:tc>
      </w:tr>
      <w:tr w:rsidR="00C65444" w:rsidRPr="00ED4083" w14:paraId="229C4E6E" w14:textId="77777777" w:rsidTr="00ED4083">
        <w:tc>
          <w:tcPr>
            <w:tcW w:w="10070" w:type="dxa"/>
            <w:gridSpan w:val="3"/>
            <w:shd w:val="clear" w:color="auto" w:fill="000000" w:themeFill="text1"/>
          </w:tcPr>
          <w:p w14:paraId="229C4E6D" w14:textId="77777777" w:rsidR="00C65444" w:rsidRPr="00ED4083" w:rsidRDefault="00ED01A6" w:rsidP="00ED01A6">
            <w:pPr>
              <w:pStyle w:val="ChecklistLevel1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 xml:space="preserve">Review of Resources </w:t>
            </w:r>
          </w:p>
        </w:tc>
      </w:tr>
      <w:tr w:rsidR="00CC1C1F" w:rsidRPr="00ED4083" w14:paraId="229C4E72" w14:textId="77777777" w:rsidTr="00ED4083">
        <w:trPr>
          <w:trHeight w:val="674"/>
        </w:trPr>
        <w:tc>
          <w:tcPr>
            <w:tcW w:w="393" w:type="dxa"/>
            <w:shd w:val="clear" w:color="auto" w:fill="FFFFFF" w:themeFill="background1"/>
          </w:tcPr>
          <w:p w14:paraId="229C4E6F" w14:textId="1D8F2E7C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408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87F41">
              <w:rPr>
                <w:rFonts w:ascii="Arial" w:hAnsi="Arial" w:cs="Arial"/>
                <w:sz w:val="22"/>
                <w:szCs w:val="22"/>
              </w:rPr>
            </w:r>
            <w:r w:rsidR="00F87F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ED408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D408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408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87F41">
              <w:rPr>
                <w:rFonts w:ascii="Arial" w:hAnsi="Arial" w:cs="Arial"/>
                <w:sz w:val="22"/>
                <w:szCs w:val="22"/>
              </w:rPr>
            </w:r>
            <w:r w:rsidR="00F87F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ED408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408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87F41">
              <w:rPr>
                <w:rFonts w:ascii="Arial" w:hAnsi="Arial" w:cs="Arial"/>
                <w:sz w:val="22"/>
                <w:szCs w:val="22"/>
              </w:rPr>
            </w:r>
            <w:r w:rsidR="00F87F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677" w:type="dxa"/>
            <w:gridSpan w:val="2"/>
            <w:shd w:val="clear" w:color="auto" w:fill="FFFFFF" w:themeFill="background1"/>
          </w:tcPr>
          <w:p w14:paraId="229C4E70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t>Space</w:t>
            </w:r>
          </w:p>
          <w:p w14:paraId="229C4E71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instrText xml:space="preserve"> FORMTEXT </w:instrTex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end"/>
            </w:r>
          </w:p>
        </w:tc>
      </w:tr>
      <w:tr w:rsidR="00CC1C1F" w:rsidRPr="00ED4083" w14:paraId="229C4E77" w14:textId="77777777" w:rsidTr="00ED4083">
        <w:trPr>
          <w:trHeight w:val="262"/>
        </w:trPr>
        <w:tc>
          <w:tcPr>
            <w:tcW w:w="393" w:type="dxa"/>
            <w:shd w:val="clear" w:color="auto" w:fill="FFFFFF" w:themeFill="background1"/>
          </w:tcPr>
          <w:p w14:paraId="229C4E73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77" w:type="dxa"/>
            <w:gridSpan w:val="2"/>
            <w:shd w:val="clear" w:color="auto" w:fill="FFFFFF" w:themeFill="background1"/>
          </w:tcPr>
          <w:p w14:paraId="229C4E74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t>Employees</w:t>
            </w:r>
          </w:p>
          <w:p w14:paraId="229C4E75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instrText xml:space="preserve"> FORMTEXT </w:instrTex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end"/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</w:p>
          <w:p w14:paraId="229C4E76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CC1C1F" w:rsidRPr="00ED4083" w14:paraId="229C4E7C" w14:textId="77777777" w:rsidTr="00ED4083">
        <w:trPr>
          <w:trHeight w:val="262"/>
        </w:trPr>
        <w:tc>
          <w:tcPr>
            <w:tcW w:w="393" w:type="dxa"/>
            <w:shd w:val="clear" w:color="auto" w:fill="FFFFFF" w:themeFill="background1"/>
          </w:tcPr>
          <w:p w14:paraId="229C4E78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408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87F41">
              <w:rPr>
                <w:rFonts w:ascii="Arial" w:hAnsi="Arial" w:cs="Arial"/>
                <w:sz w:val="22"/>
                <w:szCs w:val="22"/>
              </w:rPr>
            </w:r>
            <w:r w:rsidR="00F87F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677" w:type="dxa"/>
            <w:gridSpan w:val="2"/>
            <w:shd w:val="clear" w:color="auto" w:fill="FFFFFF" w:themeFill="background1"/>
          </w:tcPr>
          <w:p w14:paraId="229C4E79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t xml:space="preserve">HRPP Education Program </w:t>
            </w:r>
          </w:p>
          <w:p w14:paraId="229C4E7A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instrText xml:space="preserve"> FORMTEXT </w:instrTex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end"/>
            </w:r>
          </w:p>
          <w:p w14:paraId="229C4E7B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CC1C1F" w:rsidRPr="00ED4083" w14:paraId="229C4E81" w14:textId="77777777" w:rsidTr="00ED4083">
        <w:trPr>
          <w:trHeight w:val="262"/>
        </w:trPr>
        <w:tc>
          <w:tcPr>
            <w:tcW w:w="393" w:type="dxa"/>
            <w:shd w:val="clear" w:color="auto" w:fill="FFFFFF" w:themeFill="background1"/>
          </w:tcPr>
          <w:p w14:paraId="229C4E7D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77" w:type="dxa"/>
            <w:gridSpan w:val="2"/>
            <w:shd w:val="clear" w:color="auto" w:fill="FFFFFF" w:themeFill="background1"/>
          </w:tcPr>
          <w:p w14:paraId="229C4E7E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t xml:space="preserve">Legal Counsel </w:t>
            </w:r>
          </w:p>
          <w:p w14:paraId="229C4E7F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instrText xml:space="preserve"> FORMTEXT </w:instrTex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end"/>
            </w:r>
          </w:p>
          <w:p w14:paraId="229C4E80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CC1C1F" w:rsidRPr="00ED4083" w14:paraId="229C4E86" w14:textId="77777777" w:rsidTr="00ED4083">
        <w:trPr>
          <w:trHeight w:val="262"/>
        </w:trPr>
        <w:tc>
          <w:tcPr>
            <w:tcW w:w="393" w:type="dxa"/>
            <w:shd w:val="clear" w:color="auto" w:fill="FFFFFF" w:themeFill="background1"/>
          </w:tcPr>
          <w:p w14:paraId="229C4E82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77" w:type="dxa"/>
            <w:gridSpan w:val="2"/>
            <w:shd w:val="clear" w:color="auto" w:fill="FFFFFF" w:themeFill="background1"/>
          </w:tcPr>
          <w:p w14:paraId="229C4E83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t xml:space="preserve">Conflict of Interest </w:t>
            </w:r>
          </w:p>
          <w:p w14:paraId="229C4E84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instrText xml:space="preserve"> FORMTEXT </w:instrTex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end"/>
            </w:r>
          </w:p>
          <w:p w14:paraId="229C4E85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CC1C1F" w:rsidRPr="00ED4083" w14:paraId="229C4E8B" w14:textId="77777777" w:rsidTr="00ED4083">
        <w:trPr>
          <w:trHeight w:val="262"/>
        </w:trPr>
        <w:tc>
          <w:tcPr>
            <w:tcW w:w="393" w:type="dxa"/>
            <w:shd w:val="clear" w:color="auto" w:fill="FFFFFF" w:themeFill="background1"/>
          </w:tcPr>
          <w:p w14:paraId="229C4E87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77" w:type="dxa"/>
            <w:gridSpan w:val="2"/>
            <w:shd w:val="clear" w:color="auto" w:fill="FFFFFF" w:themeFill="background1"/>
          </w:tcPr>
          <w:p w14:paraId="229C4E88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t xml:space="preserve">Quality Improvement Plan </w:t>
            </w:r>
          </w:p>
          <w:p w14:paraId="229C4E89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instrText xml:space="preserve"> FORMTEXT </w:instrTex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end"/>
            </w:r>
          </w:p>
          <w:p w14:paraId="229C4E8A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C65444" w:rsidRPr="00ED4083" w14:paraId="229C4E8D" w14:textId="77777777" w:rsidTr="00ED4083">
        <w:tc>
          <w:tcPr>
            <w:tcW w:w="10070" w:type="dxa"/>
            <w:gridSpan w:val="3"/>
            <w:shd w:val="clear" w:color="auto" w:fill="000000" w:themeFill="text1"/>
          </w:tcPr>
          <w:p w14:paraId="229C4E8C" w14:textId="5E2650EB" w:rsidR="00C65444" w:rsidRPr="00ED4083" w:rsidRDefault="00CC1C1F" w:rsidP="00CC1C1F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>2.   Review of IRB</w:t>
            </w:r>
            <w:r w:rsidR="00ED4083">
              <w:rPr>
                <w:rFonts w:ascii="Arial" w:hAnsi="Arial" w:cs="Arial"/>
                <w:sz w:val="22"/>
                <w:szCs w:val="22"/>
              </w:rPr>
              <w:t>s</w:t>
            </w:r>
          </w:p>
        </w:tc>
      </w:tr>
      <w:tr w:rsidR="00C65444" w:rsidRPr="00ED4083" w14:paraId="229C4E91" w14:textId="77777777" w:rsidTr="00ED4083">
        <w:tc>
          <w:tcPr>
            <w:tcW w:w="10070" w:type="dxa"/>
            <w:gridSpan w:val="3"/>
          </w:tcPr>
          <w:p w14:paraId="229C4E8E" w14:textId="77777777" w:rsidR="00CC1C1F" w:rsidRPr="00ED4083" w:rsidRDefault="00CC1C1F" w:rsidP="00CC1C1F">
            <w:pPr>
              <w:pStyle w:val="SOPLevel2"/>
              <w:numPr>
                <w:ilvl w:val="0"/>
                <w:numId w:val="0"/>
              </w:numPr>
              <w:rPr>
                <w:rFonts w:cs="Arial"/>
                <w:sz w:val="22"/>
                <w:szCs w:val="22"/>
              </w:rPr>
            </w:pPr>
            <w:r w:rsidRPr="00ED4083">
              <w:rPr>
                <w:rFonts w:cs="Arial"/>
                <w:sz w:val="22"/>
                <w:szCs w:val="22"/>
              </w:rPr>
              <w:t>Evaluate whether the number of IRBs is appropriate to the volume and types of research reviewed.</w:t>
            </w:r>
            <w:r w:rsidR="00BC58D3" w:rsidRPr="00ED4083">
              <w:rPr>
                <w:rFonts w:cs="Arial"/>
                <w:sz w:val="22"/>
                <w:szCs w:val="22"/>
              </w:rPr>
              <w:t xml:space="preserve"> Provide a copy of the evaluation to the Institutional Official </w:t>
            </w:r>
            <w:r w:rsidR="00B143EF" w:rsidRPr="00ED4083">
              <w:rPr>
                <w:rFonts w:cs="Arial"/>
                <w:sz w:val="22"/>
                <w:szCs w:val="22"/>
              </w:rPr>
              <w:t xml:space="preserve">and attach a copy to this report. </w:t>
            </w:r>
          </w:p>
          <w:p w14:paraId="229C4E8F" w14:textId="77777777" w:rsidR="00CC1C1F" w:rsidRPr="00ED4083" w:rsidRDefault="00CC1C1F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b w:val="0"/>
                <w:sz w:val="22"/>
                <w:szCs w:val="22"/>
              </w:rPr>
            </w:pP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instrText xml:space="preserve"> FORMTEXT </w:instrTex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separate"/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noProof/>
                <w:sz w:val="22"/>
                <w:szCs w:val="22"/>
              </w:rPr>
              <w:t> </w:t>
            </w:r>
            <w:r w:rsidRPr="00ED4083">
              <w:rPr>
                <w:rFonts w:ascii="Arial" w:hAnsi="Arial" w:cs="Arial"/>
                <w:b w:val="0"/>
                <w:sz w:val="22"/>
                <w:szCs w:val="22"/>
              </w:rPr>
              <w:fldChar w:fldCharType="end"/>
            </w:r>
          </w:p>
          <w:p w14:paraId="229C4E90" w14:textId="77777777" w:rsidR="00C65444" w:rsidRPr="00ED4083" w:rsidRDefault="00C65444" w:rsidP="00CC1C1F">
            <w:pPr>
              <w:pStyle w:val="ChecklistLevel1"/>
              <w:numPr>
                <w:ilvl w:val="0"/>
                <w:numId w:val="0"/>
              </w:numPr>
              <w:ind w:left="360" w:hanging="3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D4083" w:rsidRPr="00ED4083" w14:paraId="78EB5843" w14:textId="77777777" w:rsidTr="0064081B">
        <w:tc>
          <w:tcPr>
            <w:tcW w:w="10070" w:type="dxa"/>
            <w:gridSpan w:val="3"/>
            <w:shd w:val="clear" w:color="auto" w:fill="000000" w:themeFill="text1"/>
          </w:tcPr>
          <w:p w14:paraId="37E8CC1D" w14:textId="55419A55" w:rsidR="00ED4083" w:rsidRPr="00ED4083" w:rsidRDefault="00ED4083" w:rsidP="0064081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>3.   IR</w:t>
            </w:r>
            <w:r>
              <w:rPr>
                <w:rFonts w:ascii="Arial" w:hAnsi="Arial" w:cs="Arial"/>
                <w:sz w:val="22"/>
                <w:szCs w:val="22"/>
              </w:rPr>
              <w:t>B</w:t>
            </w:r>
            <w:r w:rsidRPr="00ED408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E3E66">
              <w:rPr>
                <w:rFonts w:ascii="Arial" w:hAnsi="Arial" w:cs="Arial"/>
                <w:sz w:val="22"/>
                <w:szCs w:val="22"/>
              </w:rPr>
              <w:t>Staff</w:t>
            </w:r>
            <w:r w:rsidRPr="00ED4083">
              <w:rPr>
                <w:rFonts w:ascii="Arial" w:hAnsi="Arial" w:cs="Arial"/>
                <w:sz w:val="22"/>
                <w:szCs w:val="22"/>
              </w:rPr>
              <w:t xml:space="preserve"> Evaluations</w:t>
            </w:r>
            <w:r w:rsidR="00FE3E66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FE3E66" w:rsidRPr="00FE3E66">
              <w:rPr>
                <w:rFonts w:ascii="Arial" w:hAnsi="Arial" w:cs="Arial"/>
                <w:sz w:val="22"/>
                <w:szCs w:val="22"/>
              </w:rPr>
              <w:t>HRP-328 - WORKSHEET - Performance Evaluation for IRB Staff</w:t>
            </w:r>
          </w:p>
        </w:tc>
      </w:tr>
      <w:tr w:rsidR="00ED4083" w:rsidRPr="00ED4083" w14:paraId="64A502F5" w14:textId="77777777" w:rsidTr="00ED4083">
        <w:tc>
          <w:tcPr>
            <w:tcW w:w="10070" w:type="dxa"/>
            <w:gridSpan w:val="3"/>
          </w:tcPr>
          <w:p w14:paraId="6ECC5C27" w14:textId="77777777" w:rsidR="00ED4083" w:rsidRDefault="00FE3E66" w:rsidP="00CC1C1F">
            <w:pPr>
              <w:pStyle w:val="SOPLevel2"/>
              <w:numPr>
                <w:ilvl w:val="0"/>
                <w:numId w:val="0"/>
              </w:num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Evaluate the performance of IRB Staff using </w:t>
            </w:r>
            <w:r w:rsidRPr="00FE3E66">
              <w:rPr>
                <w:rFonts w:cs="Arial"/>
                <w:sz w:val="22"/>
                <w:szCs w:val="22"/>
              </w:rPr>
              <w:t>HRP-328 - WORKSHEET - Performance Evaluation for IRB Staff</w:t>
            </w:r>
            <w:r>
              <w:rPr>
                <w:rFonts w:cs="Arial"/>
                <w:sz w:val="22"/>
                <w:szCs w:val="22"/>
              </w:rPr>
              <w:t xml:space="preserve">. </w:t>
            </w:r>
            <w:r w:rsidRPr="00ED4083">
              <w:rPr>
                <w:rFonts w:cs="Arial"/>
                <w:sz w:val="22"/>
                <w:szCs w:val="22"/>
              </w:rPr>
              <w:t>Attach a copy of the evaluations to this report.</w:t>
            </w:r>
          </w:p>
          <w:p w14:paraId="7B5E1DAA" w14:textId="3C644C35" w:rsidR="00FE3E66" w:rsidRPr="00ED4083" w:rsidRDefault="00FE3E66" w:rsidP="00CC1C1F">
            <w:pPr>
              <w:pStyle w:val="SOPLevel2"/>
              <w:numPr>
                <w:ilvl w:val="0"/>
                <w:numId w:val="0"/>
              </w:numPr>
              <w:rPr>
                <w:rFonts w:cs="Arial"/>
                <w:sz w:val="22"/>
                <w:szCs w:val="22"/>
              </w:rPr>
            </w:pPr>
          </w:p>
        </w:tc>
      </w:tr>
      <w:tr w:rsidR="00C65444" w:rsidRPr="00ED4083" w14:paraId="229C4E93" w14:textId="77777777" w:rsidTr="00ED4083">
        <w:tc>
          <w:tcPr>
            <w:tcW w:w="10070" w:type="dxa"/>
            <w:gridSpan w:val="3"/>
            <w:shd w:val="clear" w:color="auto" w:fill="000000" w:themeFill="text1"/>
          </w:tcPr>
          <w:p w14:paraId="229C4E92" w14:textId="38042340" w:rsidR="00C65444" w:rsidRPr="00ED4083" w:rsidRDefault="00ED4083" w:rsidP="00BC58D3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CC1C1F" w:rsidRPr="00ED4083">
              <w:rPr>
                <w:rFonts w:ascii="Arial" w:hAnsi="Arial" w:cs="Arial"/>
                <w:sz w:val="22"/>
                <w:szCs w:val="22"/>
              </w:rPr>
              <w:t>.   IR</w:t>
            </w:r>
            <w:r>
              <w:rPr>
                <w:rFonts w:ascii="Arial" w:hAnsi="Arial" w:cs="Arial"/>
                <w:sz w:val="22"/>
                <w:szCs w:val="22"/>
              </w:rPr>
              <w:t>B</w:t>
            </w:r>
            <w:r w:rsidR="00CC1C1F" w:rsidRPr="00ED4083">
              <w:rPr>
                <w:rFonts w:ascii="Arial" w:hAnsi="Arial" w:cs="Arial"/>
                <w:sz w:val="22"/>
                <w:szCs w:val="22"/>
              </w:rPr>
              <w:t xml:space="preserve"> Member</w:t>
            </w:r>
            <w:r w:rsidR="00BC58D3" w:rsidRPr="00ED4083">
              <w:rPr>
                <w:rFonts w:ascii="Arial" w:hAnsi="Arial" w:cs="Arial"/>
                <w:sz w:val="22"/>
                <w:szCs w:val="22"/>
              </w:rPr>
              <w:t xml:space="preserve"> Evaluations</w:t>
            </w:r>
            <w:r w:rsidR="00FE3E66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FE3E66" w:rsidRPr="00FE3E66">
              <w:rPr>
                <w:rFonts w:ascii="Arial" w:hAnsi="Arial" w:cs="Arial"/>
                <w:sz w:val="22"/>
                <w:szCs w:val="22"/>
              </w:rPr>
              <w:t>HRP-327 - WORKSHEET - Performance Evaluation for IRB Members</w:t>
            </w:r>
            <w:r w:rsidR="00CC1C1F" w:rsidRPr="00ED408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CC1C1F" w:rsidRPr="00ED4083" w14:paraId="229C4E96" w14:textId="77777777" w:rsidTr="00ED4083">
        <w:tc>
          <w:tcPr>
            <w:tcW w:w="10070" w:type="dxa"/>
            <w:gridSpan w:val="3"/>
            <w:shd w:val="clear" w:color="auto" w:fill="FFFFFF" w:themeFill="background1"/>
          </w:tcPr>
          <w:p w14:paraId="229C4E94" w14:textId="11C91C54" w:rsidR="00CC1C1F" w:rsidRPr="00ED4083" w:rsidRDefault="00DC4AD6" w:rsidP="00B143EF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64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>Evaluate the performance of each IRB member</w:t>
            </w:r>
            <w:r w:rsidR="00FE3E66">
              <w:rPr>
                <w:rFonts w:ascii="Arial" w:hAnsi="Arial" w:cs="Arial"/>
                <w:sz w:val="22"/>
                <w:szCs w:val="22"/>
              </w:rPr>
              <w:t xml:space="preserve"> using </w:t>
            </w:r>
            <w:r w:rsidR="00FE3E66" w:rsidRPr="00FE3E66">
              <w:rPr>
                <w:rFonts w:ascii="Arial" w:hAnsi="Arial" w:cs="Arial"/>
                <w:sz w:val="22"/>
                <w:szCs w:val="22"/>
              </w:rPr>
              <w:t xml:space="preserve">HRP-327 - WORKSHEET - Performance Evaluation for IRB Members </w:t>
            </w:r>
            <w:r w:rsidR="00BC58D3" w:rsidRPr="00ED4083">
              <w:rPr>
                <w:rFonts w:ascii="Arial" w:hAnsi="Arial" w:cs="Arial"/>
                <w:sz w:val="22"/>
                <w:szCs w:val="22"/>
              </w:rPr>
              <w:t xml:space="preserve">and provide copies of each evaluation to the Chair and Institutional Official for comment. </w:t>
            </w:r>
            <w:r w:rsidR="00B143EF" w:rsidRPr="00ED4083">
              <w:rPr>
                <w:rFonts w:ascii="Arial" w:hAnsi="Arial" w:cs="Arial"/>
                <w:sz w:val="22"/>
                <w:szCs w:val="22"/>
              </w:rPr>
              <w:t xml:space="preserve">Attach a copy of the evaluations to this report. </w:t>
            </w:r>
          </w:p>
          <w:p w14:paraId="229C4E95" w14:textId="77777777" w:rsidR="00BC58D3" w:rsidRPr="00ED4083" w:rsidRDefault="00BC58D3">
            <w:pPr>
              <w:pStyle w:val="ChecklistSimple"/>
              <w:numPr>
                <w:ilvl w:val="0"/>
                <w:numId w:val="0"/>
              </w:num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C58D3" w:rsidRPr="00ED4083" w14:paraId="229C4E98" w14:textId="77777777" w:rsidTr="00ED4083">
        <w:tc>
          <w:tcPr>
            <w:tcW w:w="10070" w:type="dxa"/>
            <w:gridSpan w:val="3"/>
            <w:shd w:val="clear" w:color="auto" w:fill="000000" w:themeFill="text1"/>
          </w:tcPr>
          <w:p w14:paraId="229C4E97" w14:textId="0A58111A" w:rsidR="00BC58D3" w:rsidRPr="00ED4083" w:rsidRDefault="00ED4083" w:rsidP="00CC1C1F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="00BC58D3" w:rsidRPr="00ED4083">
              <w:rPr>
                <w:rFonts w:ascii="Arial" w:hAnsi="Arial" w:cs="Arial"/>
                <w:sz w:val="22"/>
                <w:szCs w:val="22"/>
              </w:rPr>
              <w:t xml:space="preserve">.  IRB </w:t>
            </w:r>
            <w:r>
              <w:rPr>
                <w:rFonts w:ascii="Arial" w:hAnsi="Arial" w:cs="Arial"/>
                <w:sz w:val="22"/>
                <w:szCs w:val="22"/>
              </w:rPr>
              <w:t>Chair</w:t>
            </w:r>
            <w:r w:rsidR="00BC58D3" w:rsidRPr="00ED4083">
              <w:rPr>
                <w:rFonts w:ascii="Arial" w:hAnsi="Arial" w:cs="Arial"/>
                <w:sz w:val="22"/>
                <w:szCs w:val="22"/>
              </w:rPr>
              <w:t xml:space="preserve"> Evaluations</w:t>
            </w:r>
            <w:r w:rsidR="00FE3E66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FE3E66" w:rsidRPr="00FE3E66">
              <w:rPr>
                <w:rFonts w:ascii="Arial" w:hAnsi="Arial" w:cs="Arial"/>
                <w:sz w:val="22"/>
                <w:szCs w:val="22"/>
              </w:rPr>
              <w:t>HRP-326 - WORKSHEET - Performance Evaluation for IRB Chairs</w:t>
            </w:r>
          </w:p>
        </w:tc>
      </w:tr>
      <w:tr w:rsidR="00BC58D3" w:rsidRPr="00ED4083" w14:paraId="229C4E9B" w14:textId="77777777" w:rsidTr="00ED4083">
        <w:tc>
          <w:tcPr>
            <w:tcW w:w="10070" w:type="dxa"/>
            <w:gridSpan w:val="3"/>
            <w:shd w:val="clear" w:color="auto" w:fill="FFFFFF" w:themeFill="background1"/>
          </w:tcPr>
          <w:p w14:paraId="229C4E99" w14:textId="6F94CC36" w:rsidR="00BC58D3" w:rsidRPr="00ED4083" w:rsidRDefault="00BC58D3" w:rsidP="00B143EF">
            <w:pPr>
              <w:pStyle w:val="ChecklistSimple"/>
              <w:numPr>
                <w:ilvl w:val="0"/>
                <w:numId w:val="0"/>
              </w:num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 xml:space="preserve">Evaluate the performance of each IRB </w:t>
            </w:r>
            <w:r w:rsidR="00FE3E66">
              <w:rPr>
                <w:rFonts w:ascii="Arial" w:hAnsi="Arial" w:cs="Arial"/>
                <w:sz w:val="22"/>
                <w:szCs w:val="22"/>
              </w:rPr>
              <w:t>Chair using</w:t>
            </w:r>
            <w:r w:rsidR="00FE3E66" w:rsidRPr="00ED408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E3E66" w:rsidRPr="00FE3E66">
              <w:rPr>
                <w:rFonts w:ascii="Arial" w:hAnsi="Arial" w:cs="Arial"/>
                <w:sz w:val="22"/>
                <w:szCs w:val="22"/>
              </w:rPr>
              <w:t>HRP-326 - WORKSHEET - Performance Evaluation for IRB Chairs</w:t>
            </w:r>
            <w:r w:rsidR="00FE3E6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D4083">
              <w:rPr>
                <w:rFonts w:ascii="Arial" w:hAnsi="Arial" w:cs="Arial"/>
                <w:sz w:val="22"/>
                <w:szCs w:val="22"/>
              </w:rPr>
              <w:t xml:space="preserve">and provide copies of each evaluation to the Institutional Official for comment. </w:t>
            </w:r>
            <w:r w:rsidR="00B143EF" w:rsidRPr="00ED4083">
              <w:rPr>
                <w:rFonts w:ascii="Arial" w:hAnsi="Arial" w:cs="Arial"/>
                <w:sz w:val="22"/>
                <w:szCs w:val="22"/>
              </w:rPr>
              <w:t>Attach a copy of the evaluations to this report.</w:t>
            </w:r>
          </w:p>
          <w:p w14:paraId="229C4E9A" w14:textId="77777777" w:rsidR="00BC58D3" w:rsidRPr="00ED4083" w:rsidRDefault="00BC58D3" w:rsidP="00CC1C1F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C58D3" w:rsidRPr="00ED4083" w14:paraId="229C4E9D" w14:textId="77777777" w:rsidTr="00ED4083">
        <w:tc>
          <w:tcPr>
            <w:tcW w:w="10070" w:type="dxa"/>
            <w:gridSpan w:val="3"/>
            <w:shd w:val="clear" w:color="auto" w:fill="000000" w:themeFill="text1"/>
          </w:tcPr>
          <w:p w14:paraId="229C4E9C" w14:textId="3DF1EE23" w:rsidR="00BC58D3" w:rsidRPr="00ED4083" w:rsidRDefault="00ED4083" w:rsidP="00BC58D3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="00BC58D3" w:rsidRPr="00ED4083">
              <w:rPr>
                <w:rFonts w:ascii="Arial" w:hAnsi="Arial" w:cs="Arial"/>
                <w:sz w:val="22"/>
                <w:szCs w:val="22"/>
              </w:rPr>
              <w:t xml:space="preserve">.  Complete </w:t>
            </w:r>
            <w:r w:rsidR="00FE3E66" w:rsidRPr="00FE3E66">
              <w:rPr>
                <w:rFonts w:ascii="Arial" w:hAnsi="Arial" w:cs="Arial"/>
                <w:sz w:val="22"/>
                <w:szCs w:val="22"/>
              </w:rPr>
              <w:t>HRP-304 - WORKSHEET - IRB Composition</w:t>
            </w:r>
          </w:p>
        </w:tc>
      </w:tr>
      <w:tr w:rsidR="00BC58D3" w:rsidRPr="00ED4083" w14:paraId="229C4E9F" w14:textId="77777777" w:rsidTr="00ED4083">
        <w:tc>
          <w:tcPr>
            <w:tcW w:w="10070" w:type="dxa"/>
            <w:gridSpan w:val="3"/>
            <w:shd w:val="clear" w:color="auto" w:fill="FFFFFF" w:themeFill="background1"/>
          </w:tcPr>
          <w:p w14:paraId="229C4E9E" w14:textId="77777777" w:rsidR="00BC58D3" w:rsidRPr="00ED4083" w:rsidRDefault="00BC58D3" w:rsidP="00B143EF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-26" w:firstLine="26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 xml:space="preserve">Provide a copy of completed WORKSHEET: IRB Composition (HRP-304) to Institutional Official </w:t>
            </w:r>
            <w:r w:rsidR="00B143EF" w:rsidRPr="00ED4083">
              <w:rPr>
                <w:rFonts w:ascii="Arial" w:hAnsi="Arial" w:cs="Arial"/>
                <w:sz w:val="22"/>
                <w:szCs w:val="22"/>
              </w:rPr>
              <w:t xml:space="preserve">and attach a copy of the completed worksheet to this report. </w:t>
            </w:r>
          </w:p>
        </w:tc>
      </w:tr>
      <w:tr w:rsidR="00BC58D3" w:rsidRPr="00ED4083" w14:paraId="229C4EA1" w14:textId="77777777" w:rsidTr="00ED4083">
        <w:tc>
          <w:tcPr>
            <w:tcW w:w="10070" w:type="dxa"/>
            <w:gridSpan w:val="3"/>
            <w:shd w:val="clear" w:color="auto" w:fill="000000" w:themeFill="text1"/>
          </w:tcPr>
          <w:p w14:paraId="229C4EA0" w14:textId="054989FD" w:rsidR="00BC58D3" w:rsidRPr="00ED4083" w:rsidRDefault="00ED4083" w:rsidP="00BC58D3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  <w:r w:rsidR="00BC58D3" w:rsidRPr="00ED4083">
              <w:rPr>
                <w:rFonts w:ascii="Arial" w:hAnsi="Arial" w:cs="Arial"/>
                <w:sz w:val="22"/>
                <w:szCs w:val="22"/>
              </w:rPr>
              <w:t xml:space="preserve">.  Evaluate the IRB Outreach Program </w:t>
            </w:r>
          </w:p>
        </w:tc>
      </w:tr>
      <w:tr w:rsidR="00ED4083" w:rsidRPr="00ED4083" w14:paraId="229C4EA4" w14:textId="77777777" w:rsidTr="00ED4083">
        <w:trPr>
          <w:trHeight w:val="263"/>
        </w:trPr>
        <w:sdt>
          <w:sdtPr>
            <w:id w:val="-179591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2"/>
                <w:shd w:val="clear" w:color="auto" w:fill="FFFFFF" w:themeFill="background1"/>
              </w:tcPr>
              <w:p w14:paraId="229C4EA2" w14:textId="2248FF1F" w:rsidR="00ED4083" w:rsidRPr="00ED4083" w:rsidRDefault="00ED4083" w:rsidP="00ED4083">
                <w:pPr>
                  <w:pStyle w:val="ChecklistSimple"/>
                  <w:numPr>
                    <w:ilvl w:val="0"/>
                    <w:numId w:val="0"/>
                  </w:numPr>
                  <w:spacing w:line="240" w:lineRule="auto"/>
                  <w:ind w:left="360" w:hanging="360"/>
                  <w:rPr>
                    <w:rFonts w:ascii="Arial" w:hAnsi="Arial" w:cs="Arial"/>
                    <w:sz w:val="22"/>
                    <w:szCs w:val="22"/>
                  </w:rPr>
                </w:pPr>
                <w:r w:rsidRPr="00AE217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6" w:type="dxa"/>
            <w:shd w:val="clear" w:color="auto" w:fill="FFFFFF" w:themeFill="background1"/>
          </w:tcPr>
          <w:p w14:paraId="229C4EA3" w14:textId="77777777" w:rsidR="00ED4083" w:rsidRPr="00ED4083" w:rsidRDefault="00ED4083" w:rsidP="00ED4083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 xml:space="preserve">The scope and content of the HRPP outreach materials continue to be adequate. </w:t>
            </w:r>
          </w:p>
        </w:tc>
      </w:tr>
      <w:tr w:rsidR="00ED4083" w:rsidRPr="00ED4083" w14:paraId="229C4EA7" w14:textId="77777777" w:rsidTr="00ED4083">
        <w:trPr>
          <w:trHeight w:val="260"/>
        </w:trPr>
        <w:sdt>
          <w:sdtPr>
            <w:id w:val="808135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2"/>
                <w:shd w:val="clear" w:color="auto" w:fill="FFFFFF" w:themeFill="background1"/>
              </w:tcPr>
              <w:p w14:paraId="229C4EA5" w14:textId="39A30646" w:rsidR="00ED4083" w:rsidRPr="00ED4083" w:rsidRDefault="00ED4083" w:rsidP="00ED4083">
                <w:pPr>
                  <w:pStyle w:val="ChecklistSimple"/>
                  <w:numPr>
                    <w:ilvl w:val="0"/>
                    <w:numId w:val="0"/>
                  </w:numPr>
                  <w:spacing w:line="240" w:lineRule="auto"/>
                  <w:ind w:left="360" w:hanging="360"/>
                  <w:rPr>
                    <w:rFonts w:ascii="Arial" w:hAnsi="Arial" w:cs="Arial"/>
                    <w:sz w:val="22"/>
                    <w:szCs w:val="22"/>
                  </w:rPr>
                </w:pPr>
                <w:r w:rsidRPr="00AE217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6" w:type="dxa"/>
            <w:shd w:val="clear" w:color="auto" w:fill="FFFFFF" w:themeFill="background1"/>
          </w:tcPr>
          <w:p w14:paraId="229C4EA6" w14:textId="77777777" w:rsidR="00ED4083" w:rsidRPr="00ED4083" w:rsidRDefault="00ED4083" w:rsidP="00ED4083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 xml:space="preserve">Determine whether modifications to the existing outreach materials are necessary </w:t>
            </w:r>
          </w:p>
        </w:tc>
      </w:tr>
      <w:tr w:rsidR="00ED4083" w:rsidRPr="00ED4083" w14:paraId="229C4EAA" w14:textId="77777777" w:rsidTr="00ED4083">
        <w:trPr>
          <w:trHeight w:val="260"/>
        </w:trPr>
        <w:sdt>
          <w:sdtPr>
            <w:id w:val="571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2"/>
                <w:shd w:val="clear" w:color="auto" w:fill="FFFFFF" w:themeFill="background1"/>
              </w:tcPr>
              <w:p w14:paraId="229C4EA8" w14:textId="750BF29C" w:rsidR="00ED4083" w:rsidRPr="00ED4083" w:rsidRDefault="00ED4083" w:rsidP="00ED4083">
                <w:pPr>
                  <w:pStyle w:val="ChecklistSimple"/>
                  <w:numPr>
                    <w:ilvl w:val="0"/>
                    <w:numId w:val="0"/>
                  </w:numPr>
                  <w:spacing w:line="240" w:lineRule="auto"/>
                  <w:ind w:left="360" w:hanging="360"/>
                  <w:rPr>
                    <w:rFonts w:ascii="Arial" w:hAnsi="Arial" w:cs="Arial"/>
                    <w:sz w:val="22"/>
                    <w:szCs w:val="22"/>
                  </w:rPr>
                </w:pPr>
                <w:r w:rsidRPr="00AE217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6" w:type="dxa"/>
            <w:shd w:val="clear" w:color="auto" w:fill="FFFFFF" w:themeFill="background1"/>
          </w:tcPr>
          <w:p w14:paraId="229C4EA9" w14:textId="77777777" w:rsidR="00ED4083" w:rsidRPr="00ED4083" w:rsidRDefault="00ED4083" w:rsidP="00ED4083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ED4083">
              <w:rPr>
                <w:rFonts w:ascii="Arial" w:hAnsi="Arial" w:cs="Arial"/>
                <w:sz w:val="22"/>
                <w:szCs w:val="22"/>
              </w:rPr>
              <w:t xml:space="preserve">Determine whether there are new opportunities to provide outreach activities to the community. </w:t>
            </w:r>
          </w:p>
        </w:tc>
      </w:tr>
      <w:tr w:rsidR="00DD7622" w:rsidRPr="00ED4083" w14:paraId="271E3701" w14:textId="77777777" w:rsidTr="00ED4083">
        <w:trPr>
          <w:trHeight w:val="260"/>
        </w:trPr>
        <w:sdt>
          <w:sdtPr>
            <w:id w:val="-1945836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2"/>
                <w:shd w:val="clear" w:color="auto" w:fill="FFFFFF" w:themeFill="background1"/>
              </w:tcPr>
              <w:p w14:paraId="552C8BAB" w14:textId="15181CFE" w:rsidR="00DD7622" w:rsidRDefault="00DD7622" w:rsidP="00ED4083">
                <w:pPr>
                  <w:pStyle w:val="ChecklistSimple"/>
                  <w:numPr>
                    <w:ilvl w:val="0"/>
                    <w:numId w:val="0"/>
                  </w:numPr>
                  <w:spacing w:line="240" w:lineRule="auto"/>
                  <w:ind w:left="360" w:hanging="360"/>
                </w:pPr>
                <w:r w:rsidRPr="00AE217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6" w:type="dxa"/>
            <w:shd w:val="clear" w:color="auto" w:fill="FFFFFF" w:themeFill="background1"/>
          </w:tcPr>
          <w:p w14:paraId="28F70241" w14:textId="29E48B24" w:rsidR="00DD7622" w:rsidRPr="00ED4083" w:rsidRDefault="00DD7622">
            <w:pPr>
              <w:pStyle w:val="ChecklistSimple"/>
              <w:numPr>
                <w:ilvl w:val="0"/>
                <w:numId w:val="0"/>
              </w:num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termine whether the existing materials are regularly used by HSRO staff and the research community</w:t>
            </w:r>
          </w:p>
        </w:tc>
      </w:tr>
      <w:tr w:rsidR="00DD7622" w:rsidRPr="00ED4083" w14:paraId="48F617CB" w14:textId="77777777" w:rsidTr="00ED4083">
        <w:trPr>
          <w:trHeight w:val="260"/>
        </w:trPr>
        <w:sdt>
          <w:sdtPr>
            <w:id w:val="1004249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2"/>
                <w:shd w:val="clear" w:color="auto" w:fill="FFFFFF" w:themeFill="background1"/>
              </w:tcPr>
              <w:p w14:paraId="6B7305F1" w14:textId="74D7FD17" w:rsidR="00DD7622" w:rsidRDefault="00DD7622" w:rsidP="00ED4083">
                <w:pPr>
                  <w:pStyle w:val="ChecklistSimple"/>
                  <w:numPr>
                    <w:ilvl w:val="0"/>
                    <w:numId w:val="0"/>
                  </w:numPr>
                  <w:spacing w:line="240" w:lineRule="auto"/>
                  <w:ind w:left="360" w:hanging="360"/>
                </w:pPr>
                <w:r w:rsidRPr="00AE217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6" w:type="dxa"/>
            <w:shd w:val="clear" w:color="auto" w:fill="FFFFFF" w:themeFill="background1"/>
          </w:tcPr>
          <w:p w14:paraId="36B7EC6E" w14:textId="3968BA86" w:rsidR="00DD7622" w:rsidRDefault="00DD7622" w:rsidP="00DD7622">
            <w:pPr>
              <w:pStyle w:val="ChecklistSimple"/>
              <w:numPr>
                <w:ilvl w:val="0"/>
                <w:numId w:val="0"/>
              </w:num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termine whether information is needed from the research community to assess the extent to which outreach materials are used and outreach activities take place. </w:t>
            </w:r>
          </w:p>
        </w:tc>
      </w:tr>
    </w:tbl>
    <w:p w14:paraId="229C4EAB" w14:textId="76AEBB1E" w:rsidR="007410E6" w:rsidRDefault="007410E6" w:rsidP="00724AA9">
      <w:pPr>
        <w:rPr>
          <w:rFonts w:ascii="Arial" w:hAnsi="Arial" w:cs="Arial"/>
        </w:rPr>
      </w:pPr>
    </w:p>
    <w:p w14:paraId="284D6A5B" w14:textId="77777777" w:rsidR="00DD7622" w:rsidRPr="00ED4083" w:rsidRDefault="00DD7622" w:rsidP="00724AA9">
      <w:pPr>
        <w:rPr>
          <w:rFonts w:ascii="Arial" w:hAnsi="Arial" w:cs="Arial"/>
        </w:rPr>
      </w:pPr>
    </w:p>
    <w:sectPr w:rsidR="00DD7622" w:rsidRPr="00ED4083" w:rsidSect="00ED4083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35AC1" w14:textId="77777777" w:rsidR="00F87F41" w:rsidRDefault="00F87F41">
      <w:r>
        <w:separator/>
      </w:r>
    </w:p>
  </w:endnote>
  <w:endnote w:type="continuationSeparator" w:id="0">
    <w:p w14:paraId="6427B624" w14:textId="77777777" w:rsidR="00F87F41" w:rsidRDefault="00F87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C4EC1" w14:textId="77777777" w:rsidR="00B94E1D" w:rsidRPr="009F3253" w:rsidRDefault="00B94E1D" w:rsidP="00E854CE">
    <w:pPr>
      <w:pStyle w:val="SOPFooter"/>
      <w:tabs>
        <w:tab w:val="right" w:pos="1440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83112" w14:textId="77777777" w:rsidR="00F87F41" w:rsidRDefault="00F87F41">
      <w:r>
        <w:separator/>
      </w:r>
    </w:p>
  </w:footnote>
  <w:footnote w:type="continuationSeparator" w:id="0">
    <w:p w14:paraId="05014943" w14:textId="77777777" w:rsidR="00F87F41" w:rsidRDefault="00F87F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700"/>
      <w:gridCol w:w="2449"/>
      <w:gridCol w:w="2419"/>
      <w:gridCol w:w="2512"/>
    </w:tblGrid>
    <w:tr w:rsidR="00C65444" w:rsidRPr="00ED7BF4" w14:paraId="229C4EB2" w14:textId="77777777" w:rsidTr="00942537">
      <w:trPr>
        <w:cantSplit/>
        <w:trHeight w:hRule="exact" w:val="360"/>
      </w:trPr>
      <w:tc>
        <w:tcPr>
          <w:tcW w:w="2700" w:type="dxa"/>
          <w:vMerge w:val="restart"/>
          <w:tcBorders>
            <w:top w:val="nil"/>
            <w:left w:val="nil"/>
            <w:right w:val="nil"/>
          </w:tcBorders>
          <w:vAlign w:val="center"/>
        </w:tcPr>
        <w:p w14:paraId="229C4EB0" w14:textId="77777777" w:rsidR="00C65444" w:rsidRPr="00ED7BF4" w:rsidRDefault="004E39B5" w:rsidP="00BA2FDD">
          <w:pPr>
            <w:jc w:val="center"/>
            <w:rPr>
              <w:b/>
              <w:color w:val="FFFFFF"/>
            </w:rPr>
          </w:pPr>
          <w:r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229C4EC2" wp14:editId="5047C9F9">
                <wp:simplePos x="0" y="0"/>
                <wp:positionH relativeFrom="column">
                  <wp:posOffset>-9525</wp:posOffset>
                </wp:positionH>
                <wp:positionV relativeFrom="paragraph">
                  <wp:posOffset>196850</wp:posOffset>
                </wp:positionV>
                <wp:extent cx="1603375" cy="851535"/>
                <wp:effectExtent l="0" t="0" r="0" b="5715"/>
                <wp:wrapNone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3375" cy="851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380" w:type="dxa"/>
          <w:gridSpan w:val="3"/>
          <w:tcBorders>
            <w:top w:val="nil"/>
            <w:left w:val="nil"/>
            <w:bottom w:val="single" w:sz="8" w:space="0" w:color="auto"/>
            <w:right w:val="nil"/>
          </w:tcBorders>
          <w:vAlign w:val="center"/>
        </w:tcPr>
        <w:p w14:paraId="229C4EB1" w14:textId="77777777" w:rsidR="00C65444" w:rsidRPr="00ED7BF4" w:rsidRDefault="00C65444" w:rsidP="00BA2FDD">
          <w:pPr>
            <w:pStyle w:val="SOPName"/>
            <w:jc w:val="right"/>
            <w:rPr>
              <w:rStyle w:val="SOPLeader"/>
              <w:rFonts w:ascii="Arial" w:hAnsi="Arial" w:cs="Arial"/>
            </w:rPr>
          </w:pPr>
        </w:p>
      </w:tc>
    </w:tr>
    <w:tr w:rsidR="00C65444" w:rsidRPr="00ED7BF4" w14:paraId="229C4EB5" w14:textId="77777777" w:rsidTr="00942537">
      <w:trPr>
        <w:cantSplit/>
        <w:trHeight w:hRule="exact" w:val="551"/>
      </w:trPr>
      <w:tc>
        <w:tcPr>
          <w:tcW w:w="2700" w:type="dxa"/>
          <w:vMerge/>
          <w:tcBorders>
            <w:left w:val="nil"/>
            <w:right w:val="single" w:sz="8" w:space="0" w:color="auto"/>
          </w:tcBorders>
        </w:tcPr>
        <w:p w14:paraId="229C4EB3" w14:textId="77777777" w:rsidR="00C65444" w:rsidRPr="00ED7BF4" w:rsidRDefault="00C65444" w:rsidP="00BA2FDD"/>
      </w:tc>
      <w:tc>
        <w:tcPr>
          <w:tcW w:w="7380" w:type="dxa"/>
          <w:gridSpan w:val="3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3432C00A" w14:textId="77777777" w:rsidR="00C65444" w:rsidRDefault="00C65444" w:rsidP="006F72F1">
          <w:pPr>
            <w:pStyle w:val="SOPName"/>
            <w:spacing w:before="120" w:after="120" w:line="240" w:lineRule="auto"/>
            <w:jc w:val="center"/>
            <w:rPr>
              <w:rStyle w:val="SOPLeader"/>
              <w:rFonts w:ascii="Arial" w:hAnsi="Arial" w:cs="Arial"/>
              <w:b w:val="0"/>
            </w:rPr>
          </w:pPr>
          <w:r w:rsidRPr="00942537">
            <w:rPr>
              <w:rStyle w:val="SOPLeader"/>
              <w:rFonts w:ascii="Arial" w:eastAsia="Times New Roman" w:hAnsi="Arial" w:cs="Arial"/>
            </w:rPr>
            <w:t xml:space="preserve">WORKSHEET: </w:t>
          </w:r>
          <w:r w:rsidR="00ED01A6" w:rsidRPr="00942537">
            <w:rPr>
              <w:rStyle w:val="SOPLeader"/>
              <w:rFonts w:ascii="Arial" w:eastAsia="Times New Roman" w:hAnsi="Arial" w:cs="Arial"/>
            </w:rPr>
            <w:t>Annual Review of the HRPP</w:t>
          </w:r>
          <w:r w:rsidR="00ED01A6">
            <w:rPr>
              <w:rStyle w:val="SOPLeader"/>
              <w:rFonts w:ascii="Arial" w:hAnsi="Arial" w:cs="Arial"/>
              <w:b w:val="0"/>
            </w:rPr>
            <w:t xml:space="preserve"> </w:t>
          </w:r>
        </w:p>
        <w:p w14:paraId="229C4EB4" w14:textId="3A283980" w:rsidR="00FE3E66" w:rsidRPr="00ED7BF4" w:rsidRDefault="00FE3E66" w:rsidP="00942537">
          <w:pPr>
            <w:pStyle w:val="SOPName"/>
            <w:spacing w:before="120" w:after="120" w:line="240" w:lineRule="auto"/>
            <w:jc w:val="center"/>
            <w:rPr>
              <w:rFonts w:cs="Arial"/>
            </w:rPr>
          </w:pPr>
        </w:p>
      </w:tc>
    </w:tr>
    <w:tr w:rsidR="00C65444" w:rsidRPr="00ED7BF4" w14:paraId="229C4EBA" w14:textId="77777777" w:rsidTr="00942537">
      <w:trPr>
        <w:cantSplit/>
        <w:trHeight w:val="331"/>
      </w:trPr>
      <w:tc>
        <w:tcPr>
          <w:tcW w:w="2700" w:type="dxa"/>
          <w:vMerge/>
          <w:tcBorders>
            <w:left w:val="nil"/>
            <w:right w:val="single" w:sz="8" w:space="0" w:color="auto"/>
          </w:tcBorders>
        </w:tcPr>
        <w:p w14:paraId="229C4EB6" w14:textId="77777777" w:rsidR="00C65444" w:rsidRPr="00ED7BF4" w:rsidRDefault="00C65444" w:rsidP="00BA2FDD"/>
      </w:tc>
      <w:tc>
        <w:tcPr>
          <w:tcW w:w="2449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29C4EB7" w14:textId="77777777" w:rsidR="00C65444" w:rsidRPr="00942537" w:rsidRDefault="00C65444" w:rsidP="00942537">
          <w:pPr>
            <w:pStyle w:val="SOPTableHeader"/>
            <w:spacing w:after="0" w:line="240" w:lineRule="auto"/>
            <w:rPr>
              <w:rFonts w:ascii="Arial" w:eastAsia="Times New Roman" w:hAnsi="Arial" w:cs="Arial"/>
              <w:sz w:val="18"/>
              <w:szCs w:val="18"/>
            </w:rPr>
          </w:pPr>
          <w:r w:rsidRPr="00942537">
            <w:rPr>
              <w:rFonts w:ascii="Arial" w:eastAsia="Times New Roman" w:hAnsi="Arial" w:cs="Arial"/>
              <w:sz w:val="18"/>
              <w:szCs w:val="18"/>
            </w:rPr>
            <w:t>NUMBER</w:t>
          </w:r>
        </w:p>
      </w:tc>
      <w:tc>
        <w:tcPr>
          <w:tcW w:w="2419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29C4EB8" w14:textId="77777777" w:rsidR="00C65444" w:rsidRPr="00942537" w:rsidRDefault="00C65444" w:rsidP="00942537">
          <w:pPr>
            <w:pStyle w:val="SOPTableHeader"/>
            <w:spacing w:after="0" w:line="240" w:lineRule="auto"/>
            <w:rPr>
              <w:rFonts w:ascii="Arial" w:eastAsia="Times New Roman" w:hAnsi="Arial" w:cs="Arial"/>
              <w:sz w:val="18"/>
              <w:szCs w:val="18"/>
            </w:rPr>
          </w:pPr>
          <w:r w:rsidRPr="00942537">
            <w:rPr>
              <w:rFonts w:ascii="Arial" w:eastAsia="Times New Roman" w:hAnsi="Arial" w:cs="Arial"/>
              <w:sz w:val="18"/>
              <w:szCs w:val="18"/>
            </w:rPr>
            <w:t>DATE</w:t>
          </w:r>
        </w:p>
      </w:tc>
      <w:tc>
        <w:tcPr>
          <w:tcW w:w="2512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29C4EB9" w14:textId="77777777" w:rsidR="00C65444" w:rsidRPr="00942537" w:rsidRDefault="00C65444" w:rsidP="00942537">
          <w:pPr>
            <w:pStyle w:val="SOPTableHeader"/>
            <w:spacing w:after="0" w:line="240" w:lineRule="auto"/>
            <w:rPr>
              <w:rFonts w:ascii="Arial" w:eastAsia="Times New Roman" w:hAnsi="Arial" w:cs="Arial"/>
              <w:sz w:val="18"/>
              <w:szCs w:val="18"/>
            </w:rPr>
          </w:pPr>
          <w:r w:rsidRPr="00942537">
            <w:rPr>
              <w:rFonts w:ascii="Arial" w:eastAsia="Times New Roman" w:hAnsi="Arial" w:cs="Arial"/>
              <w:sz w:val="18"/>
              <w:szCs w:val="18"/>
            </w:rPr>
            <w:t>PAGE</w:t>
          </w:r>
        </w:p>
      </w:tc>
    </w:tr>
    <w:tr w:rsidR="00C65444" w:rsidRPr="00ED7BF4" w14:paraId="229C4EBF" w14:textId="77777777" w:rsidTr="00942537">
      <w:trPr>
        <w:cantSplit/>
        <w:trHeight w:val="331"/>
      </w:trPr>
      <w:tc>
        <w:tcPr>
          <w:tcW w:w="2700" w:type="dxa"/>
          <w:vMerge/>
          <w:tcBorders>
            <w:left w:val="nil"/>
            <w:bottom w:val="nil"/>
            <w:right w:val="single" w:sz="8" w:space="0" w:color="auto"/>
          </w:tcBorders>
        </w:tcPr>
        <w:p w14:paraId="229C4EBB" w14:textId="77777777" w:rsidR="00C65444" w:rsidRPr="00ED7BF4" w:rsidRDefault="00C65444" w:rsidP="00BA2FDD"/>
      </w:tc>
      <w:tc>
        <w:tcPr>
          <w:tcW w:w="2449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29C4EBC" w14:textId="6ED19ECB" w:rsidR="00C65444" w:rsidRPr="00942537" w:rsidRDefault="00C65444" w:rsidP="00942537">
          <w:pPr>
            <w:pStyle w:val="SOPTableHeader"/>
            <w:spacing w:after="0" w:line="240" w:lineRule="auto"/>
            <w:rPr>
              <w:rFonts w:ascii="Arial" w:eastAsia="Times New Roman" w:hAnsi="Arial" w:cs="Arial"/>
              <w:sz w:val="18"/>
              <w:szCs w:val="18"/>
            </w:rPr>
          </w:pPr>
          <w:r w:rsidRPr="00942537">
            <w:rPr>
              <w:rFonts w:ascii="Arial" w:eastAsia="Times New Roman" w:hAnsi="Arial" w:cs="Arial"/>
              <w:sz w:val="18"/>
              <w:szCs w:val="18"/>
            </w:rPr>
            <w:t>HRP-</w:t>
          </w:r>
          <w:r w:rsidR="004E39B5" w:rsidRPr="00942537">
            <w:rPr>
              <w:rFonts w:ascii="Arial" w:eastAsia="Times New Roman" w:hAnsi="Arial" w:cs="Arial"/>
              <w:sz w:val="18"/>
              <w:szCs w:val="18"/>
            </w:rPr>
            <w:t>32</w:t>
          </w:r>
          <w:r w:rsidR="00237E5C">
            <w:rPr>
              <w:rFonts w:ascii="Arial" w:eastAsia="Times New Roman" w:hAnsi="Arial" w:cs="Arial"/>
              <w:sz w:val="18"/>
              <w:szCs w:val="18"/>
            </w:rPr>
            <w:t>9</w:t>
          </w:r>
        </w:p>
      </w:tc>
      <w:tc>
        <w:tcPr>
          <w:tcW w:w="2419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29C4EBD" w14:textId="7AC5D637" w:rsidR="00C65444" w:rsidRPr="00942537" w:rsidRDefault="00FE3E66" w:rsidP="00942537">
          <w:pPr>
            <w:pStyle w:val="SOPTableHeader"/>
            <w:spacing w:after="0" w:line="240" w:lineRule="auto"/>
            <w:rPr>
              <w:rFonts w:ascii="Arial" w:eastAsia="Times New Roman" w:hAnsi="Arial" w:cs="Arial"/>
              <w:sz w:val="18"/>
              <w:szCs w:val="18"/>
            </w:rPr>
          </w:pPr>
          <w:r w:rsidRPr="00942537">
            <w:rPr>
              <w:rFonts w:ascii="Arial" w:eastAsia="Times New Roman" w:hAnsi="Arial" w:cs="Arial"/>
              <w:sz w:val="18"/>
              <w:szCs w:val="18"/>
            </w:rPr>
            <w:t>12/10/2021</w:t>
          </w:r>
        </w:p>
      </w:tc>
      <w:tc>
        <w:tcPr>
          <w:tcW w:w="2512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29C4EBE" w14:textId="77777777" w:rsidR="00C65444" w:rsidRPr="00942537" w:rsidRDefault="00C65444" w:rsidP="00942537">
          <w:pPr>
            <w:pStyle w:val="SOPTableHeader"/>
            <w:spacing w:after="0" w:line="240" w:lineRule="auto"/>
            <w:rPr>
              <w:rFonts w:ascii="Arial" w:eastAsia="Times New Roman" w:hAnsi="Arial" w:cs="Arial"/>
              <w:sz w:val="18"/>
              <w:szCs w:val="18"/>
            </w:rPr>
          </w:pPr>
          <w:r w:rsidRPr="00942537">
            <w:rPr>
              <w:rFonts w:ascii="Arial" w:eastAsia="Times New Roman" w:hAnsi="Arial" w:cs="Arial"/>
              <w:sz w:val="18"/>
              <w:szCs w:val="18"/>
            </w:rPr>
            <w:fldChar w:fldCharType="begin"/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instrText xml:space="preserve"> PAGE </w:instrText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fldChar w:fldCharType="separate"/>
          </w:r>
          <w:r w:rsidR="00952319" w:rsidRPr="00942537">
            <w:rPr>
              <w:rFonts w:ascii="Arial" w:eastAsia="Times New Roman" w:hAnsi="Arial" w:cs="Arial"/>
              <w:sz w:val="18"/>
              <w:szCs w:val="18"/>
            </w:rPr>
            <w:t>2</w:t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fldChar w:fldCharType="end"/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t xml:space="preserve"> of </w:t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fldChar w:fldCharType="begin"/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instrText xml:space="preserve"> NUMPAGES </w:instrText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fldChar w:fldCharType="separate"/>
          </w:r>
          <w:r w:rsidR="00952319" w:rsidRPr="00942537">
            <w:rPr>
              <w:rFonts w:ascii="Arial" w:eastAsia="Times New Roman" w:hAnsi="Arial" w:cs="Arial"/>
              <w:sz w:val="18"/>
              <w:szCs w:val="18"/>
            </w:rPr>
            <w:t>2</w:t>
          </w:r>
          <w:r w:rsidRPr="00942537">
            <w:rPr>
              <w:rFonts w:ascii="Arial" w:eastAsia="Times New Roman" w:hAnsi="Arial" w:cs="Arial"/>
              <w:sz w:val="18"/>
              <w:szCs w:val="18"/>
            </w:rPr>
            <w:fldChar w:fldCharType="end"/>
          </w:r>
        </w:p>
      </w:tc>
    </w:tr>
  </w:tbl>
  <w:p w14:paraId="229C4EC0" w14:textId="77777777" w:rsidR="00B94E1D" w:rsidRPr="00321577" w:rsidRDefault="00B94E1D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C28124C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6B7F40EA"/>
    <w:multiLevelType w:val="multilevel"/>
    <w:tmpl w:val="2E7A5782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9CB41C3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222301370">
    <w:abstractNumId w:val="18"/>
  </w:num>
  <w:num w:numId="2" w16cid:durableId="621155534">
    <w:abstractNumId w:val="10"/>
  </w:num>
  <w:num w:numId="3" w16cid:durableId="890338150">
    <w:abstractNumId w:val="19"/>
  </w:num>
  <w:num w:numId="4" w16cid:durableId="2011515769">
    <w:abstractNumId w:val="9"/>
  </w:num>
  <w:num w:numId="5" w16cid:durableId="1964577772">
    <w:abstractNumId w:val="7"/>
  </w:num>
  <w:num w:numId="6" w16cid:durableId="361437467">
    <w:abstractNumId w:val="6"/>
  </w:num>
  <w:num w:numId="7" w16cid:durableId="99188097">
    <w:abstractNumId w:val="5"/>
  </w:num>
  <w:num w:numId="8" w16cid:durableId="554897779">
    <w:abstractNumId w:val="4"/>
  </w:num>
  <w:num w:numId="9" w16cid:durableId="2071881545">
    <w:abstractNumId w:val="8"/>
  </w:num>
  <w:num w:numId="10" w16cid:durableId="1053232146">
    <w:abstractNumId w:val="3"/>
  </w:num>
  <w:num w:numId="11" w16cid:durableId="1581721418">
    <w:abstractNumId w:val="2"/>
  </w:num>
  <w:num w:numId="12" w16cid:durableId="1637295442">
    <w:abstractNumId w:val="1"/>
  </w:num>
  <w:num w:numId="13" w16cid:durableId="276563817">
    <w:abstractNumId w:val="0"/>
  </w:num>
  <w:num w:numId="14" w16cid:durableId="250818331">
    <w:abstractNumId w:val="17"/>
  </w:num>
  <w:num w:numId="15" w16cid:durableId="1970815072">
    <w:abstractNumId w:val="20"/>
  </w:num>
  <w:num w:numId="16" w16cid:durableId="551623562">
    <w:abstractNumId w:val="26"/>
  </w:num>
  <w:num w:numId="17" w16cid:durableId="819805521">
    <w:abstractNumId w:val="13"/>
  </w:num>
  <w:num w:numId="18" w16cid:durableId="1653363321">
    <w:abstractNumId w:val="24"/>
  </w:num>
  <w:num w:numId="19" w16cid:durableId="1323049210">
    <w:abstractNumId w:val="22"/>
  </w:num>
  <w:num w:numId="20" w16cid:durableId="1564415233">
    <w:abstractNumId w:val="21"/>
  </w:num>
  <w:num w:numId="21" w16cid:durableId="893811550">
    <w:abstractNumId w:val="27"/>
  </w:num>
  <w:num w:numId="22" w16cid:durableId="1825775101">
    <w:abstractNumId w:val="15"/>
  </w:num>
  <w:num w:numId="23" w16cid:durableId="1342243589">
    <w:abstractNumId w:val="12"/>
  </w:num>
  <w:num w:numId="24" w16cid:durableId="428040485">
    <w:abstractNumId w:val="30"/>
  </w:num>
  <w:num w:numId="25" w16cid:durableId="400711513">
    <w:abstractNumId w:val="14"/>
  </w:num>
  <w:num w:numId="26" w16cid:durableId="763067753">
    <w:abstractNumId w:val="28"/>
  </w:num>
  <w:num w:numId="27" w16cid:durableId="49009649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9209784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024576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307191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9503077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5973110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70384677">
    <w:abstractNumId w:val="29"/>
  </w:num>
  <w:num w:numId="34" w16cid:durableId="1645963088">
    <w:abstractNumId w:val="25"/>
  </w:num>
  <w:num w:numId="35" w16cid:durableId="1847556778">
    <w:abstractNumId w:val="16"/>
  </w:num>
  <w:num w:numId="36" w16cid:durableId="733087734">
    <w:abstractNumId w:val="11"/>
  </w:num>
  <w:num w:numId="37" w16cid:durableId="210765088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linkStyles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QxMTI2NzM0sjRR0lEKTi0uzszPAykwrgUAuMmxhCwAAAA="/>
    <w:docVar w:name="dgnword-docGUID" w:val="{E72971EA-DE6C-48BE-9B41-308C4DA495D3}"/>
    <w:docVar w:name="dgnword-eventsink" w:val="39517840"/>
  </w:docVars>
  <w:rsids>
    <w:rsidRoot w:val="004F4A31"/>
    <w:rsid w:val="00003265"/>
    <w:rsid w:val="0001144A"/>
    <w:rsid w:val="00011F95"/>
    <w:rsid w:val="000364CB"/>
    <w:rsid w:val="000365ED"/>
    <w:rsid w:val="00037ADD"/>
    <w:rsid w:val="00050B34"/>
    <w:rsid w:val="00076A61"/>
    <w:rsid w:val="00082120"/>
    <w:rsid w:val="000954C3"/>
    <w:rsid w:val="00096F35"/>
    <w:rsid w:val="000B2C66"/>
    <w:rsid w:val="000C01C8"/>
    <w:rsid w:val="000D45EE"/>
    <w:rsid w:val="000D4DBD"/>
    <w:rsid w:val="000D6A95"/>
    <w:rsid w:val="000D6E19"/>
    <w:rsid w:val="000F40CE"/>
    <w:rsid w:val="000F7E00"/>
    <w:rsid w:val="001108D8"/>
    <w:rsid w:val="001123E0"/>
    <w:rsid w:val="00117330"/>
    <w:rsid w:val="001236B3"/>
    <w:rsid w:val="00131FA0"/>
    <w:rsid w:val="00140FAE"/>
    <w:rsid w:val="00143024"/>
    <w:rsid w:val="00143584"/>
    <w:rsid w:val="001435A7"/>
    <w:rsid w:val="00143BDD"/>
    <w:rsid w:val="00152DCC"/>
    <w:rsid w:val="001576AB"/>
    <w:rsid w:val="00161DE4"/>
    <w:rsid w:val="0016631A"/>
    <w:rsid w:val="0018258A"/>
    <w:rsid w:val="00186071"/>
    <w:rsid w:val="0018637B"/>
    <w:rsid w:val="0018762B"/>
    <w:rsid w:val="00194A43"/>
    <w:rsid w:val="001A30E2"/>
    <w:rsid w:val="001B325F"/>
    <w:rsid w:val="001B56EF"/>
    <w:rsid w:val="001D36CA"/>
    <w:rsid w:val="001E65D4"/>
    <w:rsid w:val="001E78B8"/>
    <w:rsid w:val="001F218E"/>
    <w:rsid w:val="001F77E6"/>
    <w:rsid w:val="00200ADF"/>
    <w:rsid w:val="002069A2"/>
    <w:rsid w:val="002144B6"/>
    <w:rsid w:val="0022329C"/>
    <w:rsid w:val="00225121"/>
    <w:rsid w:val="002266CE"/>
    <w:rsid w:val="00236030"/>
    <w:rsid w:val="00237E5C"/>
    <w:rsid w:val="002418C1"/>
    <w:rsid w:val="00245857"/>
    <w:rsid w:val="00247A72"/>
    <w:rsid w:val="002501EF"/>
    <w:rsid w:val="00262FAC"/>
    <w:rsid w:val="002641D5"/>
    <w:rsid w:val="002645B1"/>
    <w:rsid w:val="00267BD4"/>
    <w:rsid w:val="00275E64"/>
    <w:rsid w:val="002810D9"/>
    <w:rsid w:val="00287081"/>
    <w:rsid w:val="00293C3A"/>
    <w:rsid w:val="00294734"/>
    <w:rsid w:val="0029730C"/>
    <w:rsid w:val="002A6E26"/>
    <w:rsid w:val="002B1B25"/>
    <w:rsid w:val="002B69A9"/>
    <w:rsid w:val="002B76BE"/>
    <w:rsid w:val="002C2D5C"/>
    <w:rsid w:val="002D08E2"/>
    <w:rsid w:val="002D7DC5"/>
    <w:rsid w:val="002E4118"/>
    <w:rsid w:val="002E79DB"/>
    <w:rsid w:val="002F0C3B"/>
    <w:rsid w:val="00303AFC"/>
    <w:rsid w:val="0030441F"/>
    <w:rsid w:val="00305112"/>
    <w:rsid w:val="003133C0"/>
    <w:rsid w:val="00315BA1"/>
    <w:rsid w:val="00315DB2"/>
    <w:rsid w:val="00317C99"/>
    <w:rsid w:val="00321510"/>
    <w:rsid w:val="00321577"/>
    <w:rsid w:val="003246E6"/>
    <w:rsid w:val="00341F2F"/>
    <w:rsid w:val="003443C6"/>
    <w:rsid w:val="00345F2C"/>
    <w:rsid w:val="00350C1D"/>
    <w:rsid w:val="00352DFC"/>
    <w:rsid w:val="00357432"/>
    <w:rsid w:val="003672E1"/>
    <w:rsid w:val="00380737"/>
    <w:rsid w:val="003874A7"/>
    <w:rsid w:val="003876F5"/>
    <w:rsid w:val="0039382B"/>
    <w:rsid w:val="00396825"/>
    <w:rsid w:val="003A2F41"/>
    <w:rsid w:val="003B1662"/>
    <w:rsid w:val="003B4942"/>
    <w:rsid w:val="003C2BD9"/>
    <w:rsid w:val="003C5592"/>
    <w:rsid w:val="003D0847"/>
    <w:rsid w:val="003D269D"/>
    <w:rsid w:val="003E1AF6"/>
    <w:rsid w:val="003E6066"/>
    <w:rsid w:val="00410711"/>
    <w:rsid w:val="004113B3"/>
    <w:rsid w:val="004332B9"/>
    <w:rsid w:val="00436538"/>
    <w:rsid w:val="00441E2F"/>
    <w:rsid w:val="004555A1"/>
    <w:rsid w:val="00465EF8"/>
    <w:rsid w:val="00474D75"/>
    <w:rsid w:val="004801C9"/>
    <w:rsid w:val="00481CFA"/>
    <w:rsid w:val="00491512"/>
    <w:rsid w:val="00491D15"/>
    <w:rsid w:val="0049312E"/>
    <w:rsid w:val="0049357D"/>
    <w:rsid w:val="004D2EA4"/>
    <w:rsid w:val="004D76C7"/>
    <w:rsid w:val="004E39B5"/>
    <w:rsid w:val="004E5B32"/>
    <w:rsid w:val="004E7E59"/>
    <w:rsid w:val="004F37CD"/>
    <w:rsid w:val="004F4A31"/>
    <w:rsid w:val="0050165A"/>
    <w:rsid w:val="00517820"/>
    <w:rsid w:val="005264EF"/>
    <w:rsid w:val="00547CA0"/>
    <w:rsid w:val="005511E6"/>
    <w:rsid w:val="005557DD"/>
    <w:rsid w:val="00561D2F"/>
    <w:rsid w:val="005726F4"/>
    <w:rsid w:val="00576097"/>
    <w:rsid w:val="00581D8E"/>
    <w:rsid w:val="005871B3"/>
    <w:rsid w:val="005A232F"/>
    <w:rsid w:val="005A2D93"/>
    <w:rsid w:val="005B1656"/>
    <w:rsid w:val="005C59C5"/>
    <w:rsid w:val="005D57C1"/>
    <w:rsid w:val="005D5DC9"/>
    <w:rsid w:val="005E5E48"/>
    <w:rsid w:val="00617584"/>
    <w:rsid w:val="0062208A"/>
    <w:rsid w:val="00623F7F"/>
    <w:rsid w:val="006334F7"/>
    <w:rsid w:val="0064306D"/>
    <w:rsid w:val="00650BA9"/>
    <w:rsid w:val="00662B81"/>
    <w:rsid w:val="00664713"/>
    <w:rsid w:val="00666C3D"/>
    <w:rsid w:val="0067013B"/>
    <w:rsid w:val="00674724"/>
    <w:rsid w:val="0069117E"/>
    <w:rsid w:val="00695180"/>
    <w:rsid w:val="006960CD"/>
    <w:rsid w:val="0069790F"/>
    <w:rsid w:val="006A7F27"/>
    <w:rsid w:val="006C4C64"/>
    <w:rsid w:val="006D1A87"/>
    <w:rsid w:val="006D534C"/>
    <w:rsid w:val="006E0608"/>
    <w:rsid w:val="006E08D0"/>
    <w:rsid w:val="006E1EC3"/>
    <w:rsid w:val="006E2DCF"/>
    <w:rsid w:val="006E616F"/>
    <w:rsid w:val="006F03C3"/>
    <w:rsid w:val="006F1DF0"/>
    <w:rsid w:val="006F3C0B"/>
    <w:rsid w:val="006F72F1"/>
    <w:rsid w:val="007058AF"/>
    <w:rsid w:val="00706119"/>
    <w:rsid w:val="00714B9B"/>
    <w:rsid w:val="00717D69"/>
    <w:rsid w:val="0072063A"/>
    <w:rsid w:val="00724AA9"/>
    <w:rsid w:val="007274D1"/>
    <w:rsid w:val="007410E6"/>
    <w:rsid w:val="007433CB"/>
    <w:rsid w:val="00746AEB"/>
    <w:rsid w:val="0076134C"/>
    <w:rsid w:val="00782148"/>
    <w:rsid w:val="00784BCB"/>
    <w:rsid w:val="00791577"/>
    <w:rsid w:val="00793F5B"/>
    <w:rsid w:val="007A0277"/>
    <w:rsid w:val="007B1DDF"/>
    <w:rsid w:val="007B2E93"/>
    <w:rsid w:val="007C1177"/>
    <w:rsid w:val="007C3E48"/>
    <w:rsid w:val="007D6168"/>
    <w:rsid w:val="007E59C9"/>
    <w:rsid w:val="007F43A3"/>
    <w:rsid w:val="00800E05"/>
    <w:rsid w:val="00815098"/>
    <w:rsid w:val="00820768"/>
    <w:rsid w:val="00826C91"/>
    <w:rsid w:val="0085265E"/>
    <w:rsid w:val="00854F48"/>
    <w:rsid w:val="00857AA6"/>
    <w:rsid w:val="00857B88"/>
    <w:rsid w:val="008958A9"/>
    <w:rsid w:val="008A1F88"/>
    <w:rsid w:val="008D4B3F"/>
    <w:rsid w:val="008E06E2"/>
    <w:rsid w:val="008F01E6"/>
    <w:rsid w:val="008F257F"/>
    <w:rsid w:val="00922595"/>
    <w:rsid w:val="0092420A"/>
    <w:rsid w:val="009349EA"/>
    <w:rsid w:val="009361B3"/>
    <w:rsid w:val="00942537"/>
    <w:rsid w:val="00944550"/>
    <w:rsid w:val="00952319"/>
    <w:rsid w:val="0095563D"/>
    <w:rsid w:val="00960E38"/>
    <w:rsid w:val="00965EF2"/>
    <w:rsid w:val="00996B05"/>
    <w:rsid w:val="009A727D"/>
    <w:rsid w:val="009B0565"/>
    <w:rsid w:val="009D03EC"/>
    <w:rsid w:val="009E3894"/>
    <w:rsid w:val="009E4DDE"/>
    <w:rsid w:val="009F3253"/>
    <w:rsid w:val="009F4F32"/>
    <w:rsid w:val="00A0356B"/>
    <w:rsid w:val="00A05445"/>
    <w:rsid w:val="00A203E7"/>
    <w:rsid w:val="00A32703"/>
    <w:rsid w:val="00A327F8"/>
    <w:rsid w:val="00A435BF"/>
    <w:rsid w:val="00A63D01"/>
    <w:rsid w:val="00A747F4"/>
    <w:rsid w:val="00A80853"/>
    <w:rsid w:val="00A874C8"/>
    <w:rsid w:val="00A94E5B"/>
    <w:rsid w:val="00A95D7F"/>
    <w:rsid w:val="00A97C86"/>
    <w:rsid w:val="00AA10AB"/>
    <w:rsid w:val="00AA3AC3"/>
    <w:rsid w:val="00AB4D83"/>
    <w:rsid w:val="00AD409A"/>
    <w:rsid w:val="00AD4F01"/>
    <w:rsid w:val="00AD5394"/>
    <w:rsid w:val="00AD73D9"/>
    <w:rsid w:val="00AE1DBD"/>
    <w:rsid w:val="00AE2818"/>
    <w:rsid w:val="00AE3381"/>
    <w:rsid w:val="00AF7543"/>
    <w:rsid w:val="00B05E87"/>
    <w:rsid w:val="00B143EF"/>
    <w:rsid w:val="00B179A4"/>
    <w:rsid w:val="00B21CF9"/>
    <w:rsid w:val="00B46CBA"/>
    <w:rsid w:val="00B60D58"/>
    <w:rsid w:val="00B77508"/>
    <w:rsid w:val="00B8071E"/>
    <w:rsid w:val="00B94E1D"/>
    <w:rsid w:val="00B96A1D"/>
    <w:rsid w:val="00BA00A1"/>
    <w:rsid w:val="00BA2FDD"/>
    <w:rsid w:val="00BB253C"/>
    <w:rsid w:val="00BC4FCA"/>
    <w:rsid w:val="00BC4FCE"/>
    <w:rsid w:val="00BC58D3"/>
    <w:rsid w:val="00BC7DA3"/>
    <w:rsid w:val="00BD03D8"/>
    <w:rsid w:val="00BD396E"/>
    <w:rsid w:val="00BE16E6"/>
    <w:rsid w:val="00BE54A6"/>
    <w:rsid w:val="00BE6012"/>
    <w:rsid w:val="00BF45D0"/>
    <w:rsid w:val="00C0319E"/>
    <w:rsid w:val="00C13AC8"/>
    <w:rsid w:val="00C15506"/>
    <w:rsid w:val="00C50505"/>
    <w:rsid w:val="00C54A27"/>
    <w:rsid w:val="00C64897"/>
    <w:rsid w:val="00C65444"/>
    <w:rsid w:val="00C75047"/>
    <w:rsid w:val="00C76E85"/>
    <w:rsid w:val="00C81812"/>
    <w:rsid w:val="00C90A20"/>
    <w:rsid w:val="00C93AEA"/>
    <w:rsid w:val="00C97DDD"/>
    <w:rsid w:val="00CA2A8B"/>
    <w:rsid w:val="00CA7857"/>
    <w:rsid w:val="00CC1C1F"/>
    <w:rsid w:val="00CD291C"/>
    <w:rsid w:val="00CD3F1C"/>
    <w:rsid w:val="00CE2979"/>
    <w:rsid w:val="00D054B6"/>
    <w:rsid w:val="00D10A06"/>
    <w:rsid w:val="00D13D37"/>
    <w:rsid w:val="00D26F32"/>
    <w:rsid w:val="00D334D2"/>
    <w:rsid w:val="00D66629"/>
    <w:rsid w:val="00D66E18"/>
    <w:rsid w:val="00D72AFB"/>
    <w:rsid w:val="00D72E7F"/>
    <w:rsid w:val="00D81E4E"/>
    <w:rsid w:val="00D93AFF"/>
    <w:rsid w:val="00D9483C"/>
    <w:rsid w:val="00D971C2"/>
    <w:rsid w:val="00DA1AFB"/>
    <w:rsid w:val="00DA6E49"/>
    <w:rsid w:val="00DB6DF7"/>
    <w:rsid w:val="00DC4AD6"/>
    <w:rsid w:val="00DD3A4C"/>
    <w:rsid w:val="00DD7622"/>
    <w:rsid w:val="00DE7DC9"/>
    <w:rsid w:val="00DF482C"/>
    <w:rsid w:val="00E013F1"/>
    <w:rsid w:val="00E10C08"/>
    <w:rsid w:val="00E15813"/>
    <w:rsid w:val="00E167B8"/>
    <w:rsid w:val="00E224AC"/>
    <w:rsid w:val="00E36186"/>
    <w:rsid w:val="00E62928"/>
    <w:rsid w:val="00E66F37"/>
    <w:rsid w:val="00E72A16"/>
    <w:rsid w:val="00E737B0"/>
    <w:rsid w:val="00E77BA3"/>
    <w:rsid w:val="00E77CA3"/>
    <w:rsid w:val="00E80E47"/>
    <w:rsid w:val="00E842C9"/>
    <w:rsid w:val="00E854CE"/>
    <w:rsid w:val="00E95874"/>
    <w:rsid w:val="00E9626B"/>
    <w:rsid w:val="00EA4892"/>
    <w:rsid w:val="00EA511C"/>
    <w:rsid w:val="00EA6CC5"/>
    <w:rsid w:val="00EB13AA"/>
    <w:rsid w:val="00EC0558"/>
    <w:rsid w:val="00EC1F82"/>
    <w:rsid w:val="00EC43C2"/>
    <w:rsid w:val="00EC692B"/>
    <w:rsid w:val="00ED01A6"/>
    <w:rsid w:val="00ED4083"/>
    <w:rsid w:val="00ED7BF4"/>
    <w:rsid w:val="00EF1BF6"/>
    <w:rsid w:val="00EF4302"/>
    <w:rsid w:val="00F12F57"/>
    <w:rsid w:val="00F13244"/>
    <w:rsid w:val="00F133CB"/>
    <w:rsid w:val="00F212BB"/>
    <w:rsid w:val="00F40543"/>
    <w:rsid w:val="00F472ED"/>
    <w:rsid w:val="00F55D98"/>
    <w:rsid w:val="00F65AF6"/>
    <w:rsid w:val="00F665BF"/>
    <w:rsid w:val="00F773C1"/>
    <w:rsid w:val="00F82546"/>
    <w:rsid w:val="00F87F41"/>
    <w:rsid w:val="00F93C00"/>
    <w:rsid w:val="00F95376"/>
    <w:rsid w:val="00FB141B"/>
    <w:rsid w:val="00FB38DB"/>
    <w:rsid w:val="00FC6563"/>
    <w:rsid w:val="00FD3EAB"/>
    <w:rsid w:val="00FD7409"/>
    <w:rsid w:val="00FE3E66"/>
    <w:rsid w:val="00FE5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29C4E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253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rsid w:val="009A727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727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A727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A727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A727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A727D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A727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A727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A727D"/>
    <w:p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  <w:rsid w:val="0094253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42537"/>
  </w:style>
  <w:style w:type="numbering" w:styleId="111111">
    <w:name w:val="Outline List 2"/>
    <w:basedOn w:val="NoList"/>
    <w:semiHidden/>
    <w:rsid w:val="009A727D"/>
    <w:pPr>
      <w:numPr>
        <w:numId w:val="1"/>
      </w:numPr>
    </w:pPr>
  </w:style>
  <w:style w:type="numbering" w:styleId="1ai">
    <w:name w:val="Outline List 1"/>
    <w:basedOn w:val="NoList"/>
    <w:semiHidden/>
    <w:rsid w:val="009A727D"/>
    <w:pPr>
      <w:numPr>
        <w:numId w:val="2"/>
      </w:numPr>
    </w:pPr>
  </w:style>
  <w:style w:type="numbering" w:styleId="ArticleSection">
    <w:name w:val="Outline List 3"/>
    <w:basedOn w:val="NoList"/>
    <w:semiHidden/>
    <w:rsid w:val="009A727D"/>
    <w:pPr>
      <w:numPr>
        <w:numId w:val="3"/>
      </w:numPr>
    </w:pPr>
  </w:style>
  <w:style w:type="paragraph" w:styleId="BlockText">
    <w:name w:val="Block Text"/>
    <w:basedOn w:val="Normal"/>
    <w:semiHidden/>
    <w:rsid w:val="009A727D"/>
    <w:pPr>
      <w:spacing w:after="120"/>
      <w:ind w:left="1440" w:right="1440"/>
    </w:pPr>
  </w:style>
  <w:style w:type="paragraph" w:styleId="BodyText">
    <w:name w:val="Body Text"/>
    <w:basedOn w:val="Normal"/>
    <w:semiHidden/>
    <w:rsid w:val="009A727D"/>
    <w:pPr>
      <w:spacing w:after="120"/>
    </w:pPr>
  </w:style>
  <w:style w:type="paragraph" w:styleId="BodyText2">
    <w:name w:val="Body Text 2"/>
    <w:basedOn w:val="Normal"/>
    <w:semiHidden/>
    <w:rsid w:val="009A727D"/>
    <w:pPr>
      <w:spacing w:after="120" w:line="480" w:lineRule="auto"/>
    </w:pPr>
  </w:style>
  <w:style w:type="paragraph" w:styleId="BodyText3">
    <w:name w:val="Body Text 3"/>
    <w:basedOn w:val="Normal"/>
    <w:semiHidden/>
    <w:rsid w:val="009A727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A727D"/>
    <w:pPr>
      <w:ind w:firstLine="210"/>
    </w:pPr>
  </w:style>
  <w:style w:type="paragraph" w:styleId="BodyTextIndent">
    <w:name w:val="Body Text Indent"/>
    <w:basedOn w:val="Normal"/>
    <w:semiHidden/>
    <w:rsid w:val="009A727D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9A727D"/>
    <w:pPr>
      <w:ind w:firstLine="210"/>
    </w:pPr>
  </w:style>
  <w:style w:type="paragraph" w:styleId="BodyTextIndent2">
    <w:name w:val="Body Text Indent 2"/>
    <w:basedOn w:val="Normal"/>
    <w:semiHidden/>
    <w:rsid w:val="009A727D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9A727D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9A727D"/>
    <w:pPr>
      <w:ind w:left="4320"/>
    </w:pPr>
  </w:style>
  <w:style w:type="paragraph" w:styleId="Date">
    <w:name w:val="Date"/>
    <w:basedOn w:val="Normal"/>
    <w:next w:val="Normal"/>
    <w:semiHidden/>
    <w:rsid w:val="009A727D"/>
  </w:style>
  <w:style w:type="paragraph" w:styleId="E-mailSignature">
    <w:name w:val="E-mail Signature"/>
    <w:basedOn w:val="Normal"/>
    <w:semiHidden/>
    <w:rsid w:val="009A727D"/>
  </w:style>
  <w:style w:type="character" w:styleId="Emphasis">
    <w:name w:val="Emphasis"/>
    <w:qFormat/>
    <w:rsid w:val="009A727D"/>
    <w:rPr>
      <w:i/>
      <w:iCs/>
    </w:rPr>
  </w:style>
  <w:style w:type="paragraph" w:styleId="EnvelopeAddress">
    <w:name w:val="envelope address"/>
    <w:basedOn w:val="Normal"/>
    <w:semiHidden/>
    <w:rsid w:val="009A727D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9A727D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9A727D"/>
    <w:rPr>
      <w:color w:val="800080"/>
      <w:u w:val="single"/>
    </w:rPr>
  </w:style>
  <w:style w:type="paragraph" w:styleId="Footer">
    <w:name w:val="footer"/>
    <w:basedOn w:val="Normal"/>
    <w:semiHidden/>
    <w:rsid w:val="009A727D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9A727D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9A727D"/>
  </w:style>
  <w:style w:type="paragraph" w:styleId="HTMLAddress">
    <w:name w:val="HTML Address"/>
    <w:basedOn w:val="Normal"/>
    <w:semiHidden/>
    <w:rsid w:val="009A727D"/>
    <w:rPr>
      <w:i/>
      <w:iCs/>
    </w:rPr>
  </w:style>
  <w:style w:type="character" w:styleId="HTMLCite">
    <w:name w:val="HTML Cite"/>
    <w:semiHidden/>
    <w:rsid w:val="009A727D"/>
    <w:rPr>
      <w:i/>
      <w:iCs/>
    </w:rPr>
  </w:style>
  <w:style w:type="character" w:styleId="HTMLCode">
    <w:name w:val="HTML Code"/>
    <w:semiHidden/>
    <w:rsid w:val="009A727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9A727D"/>
    <w:rPr>
      <w:i/>
      <w:iCs/>
    </w:rPr>
  </w:style>
  <w:style w:type="character" w:styleId="HTMLKeyboard">
    <w:name w:val="HTML Keyboard"/>
    <w:semiHidden/>
    <w:rsid w:val="009A727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A727D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9A727D"/>
    <w:rPr>
      <w:rFonts w:ascii="Courier New" w:hAnsi="Courier New" w:cs="Courier New"/>
    </w:rPr>
  </w:style>
  <w:style w:type="character" w:styleId="HTMLTypewriter">
    <w:name w:val="HTML Typewriter"/>
    <w:semiHidden/>
    <w:rsid w:val="009A727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9A727D"/>
    <w:rPr>
      <w:i/>
      <w:iCs/>
    </w:rPr>
  </w:style>
  <w:style w:type="character" w:styleId="Hyperlink">
    <w:name w:val="Hyperlink"/>
    <w:semiHidden/>
    <w:rsid w:val="009A727D"/>
    <w:rPr>
      <w:color w:val="0000FF"/>
      <w:u w:val="single"/>
    </w:rPr>
  </w:style>
  <w:style w:type="character" w:styleId="LineNumber">
    <w:name w:val="line number"/>
    <w:basedOn w:val="DefaultParagraphFont"/>
    <w:semiHidden/>
    <w:rsid w:val="009A727D"/>
  </w:style>
  <w:style w:type="paragraph" w:styleId="List">
    <w:name w:val="List"/>
    <w:basedOn w:val="Normal"/>
    <w:semiHidden/>
    <w:rsid w:val="009A727D"/>
    <w:pPr>
      <w:ind w:left="360" w:hanging="360"/>
    </w:pPr>
  </w:style>
  <w:style w:type="paragraph" w:styleId="List2">
    <w:name w:val="List 2"/>
    <w:basedOn w:val="Normal"/>
    <w:semiHidden/>
    <w:rsid w:val="009A727D"/>
    <w:pPr>
      <w:ind w:left="720" w:hanging="360"/>
    </w:pPr>
  </w:style>
  <w:style w:type="paragraph" w:styleId="List3">
    <w:name w:val="List 3"/>
    <w:basedOn w:val="Normal"/>
    <w:semiHidden/>
    <w:rsid w:val="009A727D"/>
    <w:pPr>
      <w:ind w:left="1080" w:hanging="360"/>
    </w:pPr>
  </w:style>
  <w:style w:type="paragraph" w:styleId="List4">
    <w:name w:val="List 4"/>
    <w:basedOn w:val="Normal"/>
    <w:semiHidden/>
    <w:rsid w:val="009A727D"/>
    <w:pPr>
      <w:ind w:left="1440" w:hanging="360"/>
    </w:pPr>
  </w:style>
  <w:style w:type="paragraph" w:styleId="List5">
    <w:name w:val="List 5"/>
    <w:basedOn w:val="Normal"/>
    <w:semiHidden/>
    <w:rsid w:val="009A727D"/>
    <w:pPr>
      <w:ind w:left="1800" w:hanging="360"/>
    </w:pPr>
  </w:style>
  <w:style w:type="paragraph" w:styleId="ListBullet">
    <w:name w:val="List Bullet"/>
    <w:basedOn w:val="Normal"/>
    <w:semiHidden/>
    <w:rsid w:val="009A727D"/>
    <w:pPr>
      <w:numPr>
        <w:numId w:val="4"/>
      </w:numPr>
    </w:pPr>
  </w:style>
  <w:style w:type="paragraph" w:styleId="ListBullet2">
    <w:name w:val="List Bullet 2"/>
    <w:basedOn w:val="Normal"/>
    <w:semiHidden/>
    <w:rsid w:val="009A727D"/>
    <w:pPr>
      <w:numPr>
        <w:numId w:val="5"/>
      </w:numPr>
    </w:pPr>
  </w:style>
  <w:style w:type="paragraph" w:styleId="ListBullet3">
    <w:name w:val="List Bullet 3"/>
    <w:basedOn w:val="Normal"/>
    <w:semiHidden/>
    <w:rsid w:val="009A727D"/>
    <w:pPr>
      <w:numPr>
        <w:numId w:val="6"/>
      </w:numPr>
    </w:pPr>
  </w:style>
  <w:style w:type="paragraph" w:styleId="ListBullet4">
    <w:name w:val="List Bullet 4"/>
    <w:basedOn w:val="Normal"/>
    <w:semiHidden/>
    <w:rsid w:val="009A727D"/>
    <w:pPr>
      <w:numPr>
        <w:numId w:val="7"/>
      </w:numPr>
    </w:pPr>
  </w:style>
  <w:style w:type="paragraph" w:styleId="ListBullet5">
    <w:name w:val="List Bullet 5"/>
    <w:basedOn w:val="Normal"/>
    <w:semiHidden/>
    <w:rsid w:val="009A727D"/>
    <w:pPr>
      <w:numPr>
        <w:numId w:val="8"/>
      </w:numPr>
    </w:pPr>
  </w:style>
  <w:style w:type="paragraph" w:styleId="ListContinue">
    <w:name w:val="List Continue"/>
    <w:basedOn w:val="Normal"/>
    <w:semiHidden/>
    <w:rsid w:val="009A727D"/>
    <w:pPr>
      <w:spacing w:after="120"/>
      <w:ind w:left="360"/>
    </w:pPr>
  </w:style>
  <w:style w:type="paragraph" w:styleId="ListContinue2">
    <w:name w:val="List Continue 2"/>
    <w:basedOn w:val="Normal"/>
    <w:semiHidden/>
    <w:rsid w:val="009A727D"/>
    <w:pPr>
      <w:spacing w:after="120"/>
      <w:ind w:left="720"/>
    </w:pPr>
  </w:style>
  <w:style w:type="paragraph" w:styleId="ListContinue3">
    <w:name w:val="List Continue 3"/>
    <w:basedOn w:val="Normal"/>
    <w:semiHidden/>
    <w:rsid w:val="009A727D"/>
    <w:pPr>
      <w:spacing w:after="120"/>
      <w:ind w:left="1080"/>
    </w:pPr>
  </w:style>
  <w:style w:type="paragraph" w:styleId="ListContinue4">
    <w:name w:val="List Continue 4"/>
    <w:basedOn w:val="Normal"/>
    <w:semiHidden/>
    <w:rsid w:val="009A727D"/>
    <w:pPr>
      <w:spacing w:after="120"/>
      <w:ind w:left="1440"/>
    </w:pPr>
  </w:style>
  <w:style w:type="paragraph" w:styleId="ListContinue5">
    <w:name w:val="List Continue 5"/>
    <w:basedOn w:val="Normal"/>
    <w:semiHidden/>
    <w:rsid w:val="009A727D"/>
    <w:pPr>
      <w:spacing w:after="120"/>
      <w:ind w:left="1800"/>
    </w:pPr>
  </w:style>
  <w:style w:type="paragraph" w:styleId="ListNumber">
    <w:name w:val="List Number"/>
    <w:basedOn w:val="Normal"/>
    <w:semiHidden/>
    <w:rsid w:val="009A727D"/>
    <w:pPr>
      <w:numPr>
        <w:numId w:val="9"/>
      </w:numPr>
    </w:pPr>
  </w:style>
  <w:style w:type="paragraph" w:styleId="ListNumber2">
    <w:name w:val="List Number 2"/>
    <w:basedOn w:val="Normal"/>
    <w:semiHidden/>
    <w:rsid w:val="009A727D"/>
    <w:pPr>
      <w:numPr>
        <w:numId w:val="10"/>
      </w:numPr>
    </w:pPr>
  </w:style>
  <w:style w:type="paragraph" w:styleId="ListNumber3">
    <w:name w:val="List Number 3"/>
    <w:basedOn w:val="Normal"/>
    <w:semiHidden/>
    <w:rsid w:val="009A727D"/>
    <w:pPr>
      <w:numPr>
        <w:numId w:val="11"/>
      </w:numPr>
    </w:pPr>
  </w:style>
  <w:style w:type="paragraph" w:styleId="ListNumber4">
    <w:name w:val="List Number 4"/>
    <w:basedOn w:val="Normal"/>
    <w:semiHidden/>
    <w:rsid w:val="009A727D"/>
    <w:pPr>
      <w:numPr>
        <w:numId w:val="12"/>
      </w:numPr>
    </w:pPr>
  </w:style>
  <w:style w:type="paragraph" w:styleId="ListNumber5">
    <w:name w:val="List Number 5"/>
    <w:basedOn w:val="Normal"/>
    <w:semiHidden/>
    <w:rsid w:val="009A727D"/>
    <w:pPr>
      <w:numPr>
        <w:numId w:val="13"/>
      </w:numPr>
    </w:pPr>
  </w:style>
  <w:style w:type="paragraph" w:styleId="MessageHeader">
    <w:name w:val="Message Header"/>
    <w:basedOn w:val="Normal"/>
    <w:semiHidden/>
    <w:rsid w:val="009A727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9A727D"/>
  </w:style>
  <w:style w:type="paragraph" w:styleId="NormalIndent">
    <w:name w:val="Normal Indent"/>
    <w:basedOn w:val="Normal"/>
    <w:semiHidden/>
    <w:rsid w:val="009A727D"/>
    <w:pPr>
      <w:ind w:left="720"/>
    </w:pPr>
  </w:style>
  <w:style w:type="paragraph" w:styleId="NoteHeading">
    <w:name w:val="Note Heading"/>
    <w:basedOn w:val="Normal"/>
    <w:next w:val="Normal"/>
    <w:semiHidden/>
    <w:rsid w:val="009A727D"/>
  </w:style>
  <w:style w:type="character" w:styleId="PageNumber">
    <w:name w:val="page number"/>
    <w:basedOn w:val="DefaultParagraphFont"/>
    <w:semiHidden/>
    <w:rsid w:val="009A727D"/>
  </w:style>
  <w:style w:type="paragraph" w:styleId="PlainText">
    <w:name w:val="Plain Text"/>
    <w:basedOn w:val="Normal"/>
    <w:semiHidden/>
    <w:rsid w:val="009A727D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9A727D"/>
  </w:style>
  <w:style w:type="paragraph" w:styleId="Signature">
    <w:name w:val="Signature"/>
    <w:basedOn w:val="Normal"/>
    <w:semiHidden/>
    <w:rsid w:val="009A727D"/>
    <w:pPr>
      <w:ind w:left="4320"/>
    </w:pPr>
  </w:style>
  <w:style w:type="character" w:styleId="Strong">
    <w:name w:val="Strong"/>
    <w:qFormat/>
    <w:rsid w:val="009A727D"/>
    <w:rPr>
      <w:b/>
      <w:bCs/>
    </w:rPr>
  </w:style>
  <w:style w:type="paragraph" w:styleId="Subtitle">
    <w:name w:val="Subtitle"/>
    <w:basedOn w:val="Normal"/>
    <w:qFormat/>
    <w:rsid w:val="009A727D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9A727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A727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A727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A727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A727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A727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A727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A727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A727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A727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A727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A727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A727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A727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A727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A727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A727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9A7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A727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A727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A727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A727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A727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A727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A727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A727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A727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A727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A727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A727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A727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A727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A727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A7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A727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A727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A727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A727D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9A727D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9A727D"/>
    <w:rPr>
      <w:sz w:val="24"/>
    </w:rPr>
  </w:style>
  <w:style w:type="paragraph" w:customStyle="1" w:styleId="ChecklistLevel1">
    <w:name w:val="Checklist Level 1"/>
    <w:basedOn w:val="ChecklistBasis"/>
    <w:rsid w:val="009A727D"/>
    <w:pPr>
      <w:numPr>
        <w:numId w:val="1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9A727D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9A727D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9A727D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9A727D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9A727D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9A727D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9A727D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9A727D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9A727D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9A727D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9A727D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9A727D"/>
    <w:pPr>
      <w:ind w:left="3067"/>
    </w:pPr>
  </w:style>
  <w:style w:type="paragraph" w:customStyle="1" w:styleId="ChecklistTableLabel">
    <w:name w:val="Checklist Table Label"/>
    <w:basedOn w:val="ChecklistBasis"/>
    <w:rsid w:val="009A727D"/>
    <w:pPr>
      <w:spacing w:before="120" w:after="120"/>
      <w:jc w:val="right"/>
    </w:pPr>
    <w:rPr>
      <w:b/>
    </w:rPr>
  </w:style>
  <w:style w:type="paragraph" w:customStyle="1" w:styleId="ChecklistSimple">
    <w:name w:val="Checklist Simple"/>
    <w:basedOn w:val="ChecklistLevel2"/>
    <w:rsid w:val="00143024"/>
    <w:pPr>
      <w:numPr>
        <w:ilvl w:val="0"/>
        <w:numId w:val="33"/>
      </w:numPr>
      <w:spacing w:line="220" w:lineRule="exact"/>
    </w:pPr>
  </w:style>
  <w:style w:type="paragraph" w:customStyle="1" w:styleId="ChecklistTableEntry">
    <w:name w:val="Checklist Table Entry"/>
    <w:basedOn w:val="ChecklistTableHeader"/>
    <w:rsid w:val="009A727D"/>
    <w:rPr>
      <w:rFonts w:cs="Tahoma"/>
      <w:b w:val="0"/>
      <w:sz w:val="18"/>
      <w:szCs w:val="20"/>
    </w:rPr>
  </w:style>
  <w:style w:type="paragraph" w:styleId="EndnoteText">
    <w:name w:val="endnote text"/>
    <w:basedOn w:val="Normal"/>
    <w:semiHidden/>
    <w:rsid w:val="009A727D"/>
    <w:pPr>
      <w:ind w:left="216" w:hanging="216"/>
    </w:pPr>
    <w:rPr>
      <w:sz w:val="18"/>
      <w:szCs w:val="20"/>
    </w:rPr>
  </w:style>
  <w:style w:type="character" w:styleId="EndnoteReference">
    <w:name w:val="endnote reference"/>
    <w:semiHidden/>
    <w:rsid w:val="007B1DDF"/>
    <w:rPr>
      <w:vertAlign w:val="superscript"/>
    </w:rPr>
  </w:style>
  <w:style w:type="character" w:styleId="CommentReference">
    <w:name w:val="annotation reference"/>
    <w:semiHidden/>
    <w:rsid w:val="000D4DBD"/>
    <w:rPr>
      <w:sz w:val="16"/>
      <w:szCs w:val="16"/>
    </w:rPr>
  </w:style>
  <w:style w:type="paragraph" w:styleId="CommentText">
    <w:name w:val="annotation text"/>
    <w:basedOn w:val="Normal"/>
    <w:semiHidden/>
    <w:rsid w:val="000D4DB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D4DBD"/>
    <w:rPr>
      <w:b/>
      <w:bCs/>
    </w:rPr>
  </w:style>
  <w:style w:type="paragraph" w:styleId="BalloonText">
    <w:name w:val="Balloon Text"/>
    <w:basedOn w:val="Normal"/>
    <w:semiHidden/>
    <w:rsid w:val="000D4DBD"/>
    <w:rPr>
      <w:rFonts w:ascii="Tahoma" w:hAnsi="Tahoma" w:cs="Tahoma"/>
      <w:sz w:val="16"/>
      <w:szCs w:val="16"/>
    </w:rPr>
  </w:style>
  <w:style w:type="paragraph" w:customStyle="1" w:styleId="ExplanationLevel1">
    <w:name w:val="Explanation Level 1"/>
    <w:basedOn w:val="ChecklistLevel1"/>
    <w:rsid w:val="009A727D"/>
    <w:pPr>
      <w:numPr>
        <w:numId w:val="0"/>
      </w:numPr>
    </w:pPr>
  </w:style>
  <w:style w:type="paragraph" w:customStyle="1" w:styleId="SOPFooter">
    <w:name w:val="SOP Footer"/>
    <w:basedOn w:val="Normal"/>
    <w:rsid w:val="009F3253"/>
    <w:pPr>
      <w:jc w:val="center"/>
    </w:pPr>
    <w:rPr>
      <w:rFonts w:ascii="Arial" w:hAnsi="Arial" w:cs="Tahoma"/>
      <w:sz w:val="16"/>
      <w:szCs w:val="20"/>
    </w:rPr>
  </w:style>
  <w:style w:type="paragraph" w:customStyle="1" w:styleId="StatementLevel1Hanging">
    <w:name w:val="Statement Level 1 Hanging"/>
    <w:basedOn w:val="Normal"/>
    <w:rsid w:val="0018637B"/>
    <w:pPr>
      <w:ind w:left="288" w:hanging="288"/>
    </w:pPr>
    <w:rPr>
      <w:rFonts w:ascii="Arial Narrow" w:hAnsi="Arial Narrow"/>
      <w:sz w:val="20"/>
    </w:rPr>
  </w:style>
  <w:style w:type="paragraph" w:customStyle="1" w:styleId="StatementLevel2Hanging">
    <w:name w:val="Statement Level 2 Hanging"/>
    <w:basedOn w:val="Normal"/>
    <w:rsid w:val="0018637B"/>
    <w:pPr>
      <w:ind w:left="547" w:hanging="288"/>
    </w:pPr>
    <w:rPr>
      <w:rFonts w:ascii="Arial Narrow" w:hAnsi="Arial Narrow"/>
      <w:sz w:val="20"/>
    </w:rPr>
  </w:style>
  <w:style w:type="character" w:customStyle="1" w:styleId="ChecklistBasisChar">
    <w:name w:val="Checklist Basis Char"/>
    <w:link w:val="ChecklistBasis"/>
    <w:rsid w:val="00E842C9"/>
    <w:rPr>
      <w:rFonts w:ascii="Arial Narrow" w:hAnsi="Arial Narrow"/>
      <w:szCs w:val="24"/>
      <w:lang w:val="en-US" w:eastAsia="en-US" w:bidi="ar-SA"/>
    </w:rPr>
  </w:style>
  <w:style w:type="character" w:customStyle="1" w:styleId="SOPLeader">
    <w:name w:val="SOP Leader"/>
    <w:rsid w:val="00225121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225121"/>
    <w:rPr>
      <w:rFonts w:cs="Tahoma"/>
      <w:szCs w:val="20"/>
    </w:rPr>
  </w:style>
  <w:style w:type="paragraph" w:customStyle="1" w:styleId="SOPTableHeader">
    <w:name w:val="SOP Table Header"/>
    <w:basedOn w:val="Normal"/>
    <w:rsid w:val="00225121"/>
    <w:pPr>
      <w:jc w:val="center"/>
    </w:pPr>
    <w:rPr>
      <w:rFonts w:cs="Tahoma"/>
      <w:sz w:val="20"/>
      <w:szCs w:val="20"/>
    </w:rPr>
  </w:style>
  <w:style w:type="paragraph" w:customStyle="1" w:styleId="SOPTableEntry">
    <w:name w:val="SOP Table Entry"/>
    <w:basedOn w:val="SOPTableHeader"/>
    <w:rsid w:val="00225121"/>
    <w:rPr>
      <w:sz w:val="18"/>
    </w:rPr>
  </w:style>
  <w:style w:type="paragraph" w:customStyle="1" w:styleId="SOPLevel1">
    <w:name w:val="SOP Level 1"/>
    <w:basedOn w:val="Normal"/>
    <w:rsid w:val="00CC1C1F"/>
    <w:pPr>
      <w:numPr>
        <w:numId w:val="37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CC1C1F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CC1C1F"/>
    <w:pPr>
      <w:numPr>
        <w:ilvl w:val="2"/>
      </w:numPr>
      <w:tabs>
        <w:tab w:val="clear" w:pos="1728"/>
        <w:tab w:val="num" w:pos="360"/>
      </w:tabs>
      <w:ind w:left="1728" w:hanging="792"/>
    </w:pPr>
  </w:style>
  <w:style w:type="paragraph" w:customStyle="1" w:styleId="SOPLevel4">
    <w:name w:val="SOP Level 4"/>
    <w:basedOn w:val="SOPLevel3"/>
    <w:rsid w:val="00CC1C1F"/>
    <w:pPr>
      <w:numPr>
        <w:ilvl w:val="3"/>
      </w:numPr>
      <w:tabs>
        <w:tab w:val="clear" w:pos="2898"/>
        <w:tab w:val="num" w:pos="360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CC1C1F"/>
    <w:pPr>
      <w:numPr>
        <w:ilvl w:val="4"/>
      </w:numPr>
      <w:tabs>
        <w:tab w:val="clear" w:pos="3960"/>
        <w:tab w:val="num" w:pos="360"/>
        <w:tab w:val="num" w:pos="2700"/>
      </w:tabs>
      <w:ind w:left="3960" w:hanging="1224"/>
    </w:pPr>
  </w:style>
  <w:style w:type="paragraph" w:customStyle="1" w:styleId="SOPLevel6">
    <w:name w:val="SOP Level 6"/>
    <w:basedOn w:val="SOPLevel5"/>
    <w:rsid w:val="00CC1C1F"/>
    <w:pPr>
      <w:numPr>
        <w:ilvl w:val="5"/>
      </w:numPr>
      <w:tabs>
        <w:tab w:val="clear" w:pos="5400"/>
        <w:tab w:val="num" w:pos="360"/>
        <w:tab w:val="num" w:pos="2700"/>
      </w:tabs>
      <w:ind w:left="5400" w:hanging="1440"/>
    </w:pPr>
  </w:style>
  <w:style w:type="paragraph" w:styleId="Revision">
    <w:name w:val="Revision"/>
    <w:hidden/>
    <w:uiPriority w:val="99"/>
    <w:semiHidden/>
    <w:rsid w:val="00ED4083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11B88E5CE9A347A512BDF0216DC759" ma:contentTypeVersion="10" ma:contentTypeDescription="Create a new document." ma:contentTypeScope="" ma:versionID="ede2e840551ffbb291668250e2d9dc86">
  <xsd:schema xmlns:xsd="http://www.w3.org/2001/XMLSchema" xmlns:xs="http://www.w3.org/2001/XMLSchema" xmlns:p="http://schemas.microsoft.com/office/2006/metadata/properties" xmlns:ns2="cde09f36-79a3-41d6-bf0c-326b2c3be749" xmlns:ns3="2f2dc435-e672-468d-8232-f0167d80fec8" targetNamespace="http://schemas.microsoft.com/office/2006/metadata/properties" ma:root="true" ma:fieldsID="237837028ca031468566f29f7b452386" ns2:_="" ns3:_="">
    <xsd:import namespace="cde09f36-79a3-41d6-bf0c-326b2c3be749"/>
    <xsd:import namespace="2f2dc435-e672-468d-8232-f0167d80fe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09f36-79a3-41d6-bf0c-326b2c3be7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c435-e672-468d-8232-f0167d80fe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B295C2-66EB-40C5-BDCD-4234AA2D42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FF136E-3EA7-437B-AA63-BE830F6850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A0E6-A0BC-4D0F-975F-78838D166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09f36-79a3-41d6-bf0c-326b2c3be749"/>
    <ds:schemaRef ds:uri="2f2dc435-e672-468d-8232-f0167d80fe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0</Characters>
  <Application>Microsoft Office Word</Application>
  <DocSecurity>0</DocSecurity>
  <Lines>17</Lines>
  <Paragraphs>5</Paragraphs>
  <ScaleCrop>false</ScaleCrop>
  <Manager/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2T14:48:00Z</dcterms:created>
  <dcterms:modified xsi:type="dcterms:W3CDTF">2022-05-26T17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11B88E5CE9A347A512BDF0216DC759</vt:lpwstr>
  </property>
</Properties>
</file>